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A608A" w14:textId="56B73C90" w:rsidR="002F4801" w:rsidRPr="00840D63" w:rsidRDefault="001C6FB1" w:rsidP="001C6FB1">
      <w:pPr>
        <w:spacing w:after="0" w:line="240" w:lineRule="auto"/>
      </w:pPr>
      <w:r w:rsidRPr="00840D63">
        <w:t>6371 Kaggle Project Appendix</w:t>
      </w:r>
    </w:p>
    <w:p w14:paraId="4E9B52E1" w14:textId="16B41221" w:rsidR="001C6FB1" w:rsidRPr="00840D63" w:rsidRDefault="001C6FB1" w:rsidP="001C6FB1">
      <w:pPr>
        <w:spacing w:after="0" w:line="240" w:lineRule="auto"/>
      </w:pPr>
      <w:r w:rsidRPr="00840D63">
        <w:t xml:space="preserve">Jodi Pafford, Tori </w:t>
      </w:r>
      <w:proofErr w:type="spellStart"/>
      <w:r w:rsidRPr="00840D63">
        <w:t>Wheelis</w:t>
      </w:r>
      <w:proofErr w:type="spellEnd"/>
      <w:r w:rsidRPr="00840D63">
        <w:t xml:space="preserve">, Sara </w:t>
      </w:r>
      <w:proofErr w:type="spellStart"/>
      <w:r w:rsidRPr="00840D63">
        <w:t>Zaheri</w:t>
      </w:r>
      <w:proofErr w:type="spellEnd"/>
    </w:p>
    <w:p w14:paraId="15282D38" w14:textId="415B7DC8" w:rsidR="001C6FB1" w:rsidRPr="00840D63" w:rsidRDefault="001C6FB1" w:rsidP="001C6FB1">
      <w:pPr>
        <w:spacing w:after="0" w:line="240" w:lineRule="auto"/>
      </w:pPr>
    </w:p>
    <w:p w14:paraId="0C9408F6" w14:textId="77777777" w:rsidR="001C6FB1" w:rsidRPr="00840D63" w:rsidRDefault="001C6FB1" w:rsidP="001C6FB1">
      <w:pPr>
        <w:spacing w:after="0" w:line="240" w:lineRule="auto"/>
      </w:pPr>
    </w:p>
    <w:p w14:paraId="26287AF1" w14:textId="32BB3D16" w:rsidR="001C6FB1" w:rsidRPr="00840D63" w:rsidRDefault="001C6FB1" w:rsidP="001C6FB1">
      <w:pPr>
        <w:spacing w:after="0" w:line="240" w:lineRule="auto"/>
      </w:pPr>
      <w:r w:rsidRPr="00840D63">
        <w:t xml:space="preserve">#Import data </w:t>
      </w:r>
      <w:r w:rsidR="00840D63" w:rsidRPr="00840D63">
        <w:t xml:space="preserve">in SAS </w:t>
      </w:r>
      <w:r w:rsidRPr="00840D63">
        <w:t xml:space="preserve">through </w:t>
      </w:r>
      <w:r w:rsidR="00840D63" w:rsidRPr="00840D63">
        <w:t>“Import Data”</w:t>
      </w:r>
      <w:r w:rsidRPr="00840D63">
        <w:t xml:space="preserve"> and run proc print to verify appropriate file formats.</w:t>
      </w:r>
    </w:p>
    <w:p w14:paraId="7A014484" w14:textId="77777777" w:rsidR="001C6FB1" w:rsidRPr="00840D63" w:rsidRDefault="001C6FB1" w:rsidP="001C6FB1">
      <w:pPr>
        <w:spacing w:after="0" w:line="240" w:lineRule="auto"/>
      </w:pPr>
    </w:p>
    <w:p w14:paraId="1DAE7B69" w14:textId="77777777" w:rsidR="001C6FB1" w:rsidRPr="00840D63" w:rsidRDefault="001C6FB1" w:rsidP="001C6FB1">
      <w:pPr>
        <w:spacing w:after="0" w:line="240" w:lineRule="auto"/>
      </w:pPr>
      <w:r w:rsidRPr="00840D63">
        <w:t>proc print data = Train;</w:t>
      </w:r>
    </w:p>
    <w:p w14:paraId="49C11D92" w14:textId="7777777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10984D3F" w14:textId="77777777" w:rsidR="001C6FB1" w:rsidRPr="00840D63" w:rsidRDefault="001C6FB1" w:rsidP="001C6FB1">
      <w:pPr>
        <w:spacing w:after="0" w:line="240" w:lineRule="auto"/>
      </w:pPr>
      <w:r w:rsidRPr="00840D63">
        <w:t>proc print data = Test;</w:t>
      </w:r>
    </w:p>
    <w:p w14:paraId="3DD8303F" w14:textId="7777777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29BFA9DE" w14:textId="77777777" w:rsidR="001C6FB1" w:rsidRPr="00840D63" w:rsidRDefault="001C6FB1" w:rsidP="001C6FB1">
      <w:pPr>
        <w:spacing w:after="0" w:line="240" w:lineRule="auto"/>
      </w:pPr>
    </w:p>
    <w:p w14:paraId="38E48057" w14:textId="3DFF3C4F" w:rsidR="001C6FB1" w:rsidRPr="00840D63" w:rsidRDefault="001C6FB1" w:rsidP="001C6FB1">
      <w:pPr>
        <w:spacing w:after="0" w:line="240" w:lineRule="auto"/>
      </w:pPr>
      <w:r w:rsidRPr="00840D63">
        <w:t xml:space="preserve">#Add a dot (.) in the </w:t>
      </w:r>
      <w:r w:rsidR="00840D63" w:rsidRPr="00840D63">
        <w:rPr>
          <w:i/>
        </w:rPr>
        <w:t>Test</w:t>
      </w:r>
      <w:r w:rsidR="00840D63" w:rsidRPr="00840D63">
        <w:t xml:space="preserve"> </w:t>
      </w:r>
      <w:r w:rsidRPr="00840D63">
        <w:t xml:space="preserve">dataset where there is no </w:t>
      </w:r>
      <w:proofErr w:type="spellStart"/>
      <w:r w:rsidRPr="00840D63">
        <w:t>SalePrice</w:t>
      </w:r>
      <w:proofErr w:type="spellEnd"/>
      <w:r w:rsidRPr="00840D63">
        <w:t xml:space="preserve"> (the response variable).</w:t>
      </w:r>
    </w:p>
    <w:p w14:paraId="311C6984" w14:textId="77777777" w:rsidR="001C6FB1" w:rsidRPr="00840D63" w:rsidRDefault="001C6FB1" w:rsidP="001C6FB1">
      <w:pPr>
        <w:spacing w:after="0" w:line="240" w:lineRule="auto"/>
      </w:pPr>
    </w:p>
    <w:p w14:paraId="2A08B39D" w14:textId="77777777" w:rsidR="001C6FB1" w:rsidRPr="00840D63" w:rsidRDefault="001C6FB1" w:rsidP="001C6FB1">
      <w:pPr>
        <w:spacing w:after="0" w:line="240" w:lineRule="auto"/>
      </w:pPr>
      <w:r w:rsidRPr="00840D63">
        <w:t>data Test;</w:t>
      </w:r>
    </w:p>
    <w:p w14:paraId="2ADF4C87" w14:textId="77777777" w:rsidR="001C6FB1" w:rsidRPr="00840D63" w:rsidRDefault="001C6FB1" w:rsidP="001C6FB1">
      <w:pPr>
        <w:spacing w:after="0" w:line="240" w:lineRule="auto"/>
      </w:pPr>
      <w:r w:rsidRPr="00840D63">
        <w:t>set Test;</w:t>
      </w:r>
    </w:p>
    <w:p w14:paraId="53879D40" w14:textId="77777777" w:rsidR="001C6FB1" w:rsidRPr="00840D63" w:rsidRDefault="001C6FB1" w:rsidP="001C6FB1">
      <w:pPr>
        <w:spacing w:after="0" w:line="240" w:lineRule="auto"/>
      </w:pPr>
      <w:proofErr w:type="spellStart"/>
      <w:r w:rsidRPr="00840D63">
        <w:t>SalePrice</w:t>
      </w:r>
      <w:proofErr w:type="spellEnd"/>
      <w:r w:rsidRPr="00840D63">
        <w:t xml:space="preserve"> </w:t>
      </w:r>
      <w:proofErr w:type="gramStart"/>
      <w:r w:rsidRPr="00840D63">
        <w:t>= .</w:t>
      </w:r>
      <w:proofErr w:type="gramEnd"/>
      <w:r w:rsidRPr="00840D63">
        <w:t>;</w:t>
      </w:r>
    </w:p>
    <w:p w14:paraId="14A881A9" w14:textId="7777777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1F82E8F8" w14:textId="77777777" w:rsidR="001C6FB1" w:rsidRPr="00840D63" w:rsidRDefault="001C6FB1" w:rsidP="001C6FB1">
      <w:pPr>
        <w:spacing w:after="0" w:line="240" w:lineRule="auto"/>
      </w:pPr>
      <w:r w:rsidRPr="00840D63">
        <w:t>proc print data = Test;</w:t>
      </w:r>
    </w:p>
    <w:p w14:paraId="7C302AE3" w14:textId="7777777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5EEA3A87" w14:textId="77777777" w:rsidR="001C6FB1" w:rsidRPr="00840D63" w:rsidRDefault="001C6FB1" w:rsidP="001C6FB1">
      <w:pPr>
        <w:spacing w:after="0" w:line="240" w:lineRule="auto"/>
      </w:pPr>
    </w:p>
    <w:p w14:paraId="5AD434D1" w14:textId="77777777" w:rsidR="001C6FB1" w:rsidRPr="00840D63" w:rsidRDefault="001C6FB1" w:rsidP="001C6FB1">
      <w:pPr>
        <w:spacing w:after="0" w:line="240" w:lineRule="auto"/>
      </w:pPr>
      <w:r w:rsidRPr="00840D63">
        <w:t>#Merge the two datasets (Test and Train) into “Train2” and proc print for confirmation.</w:t>
      </w:r>
    </w:p>
    <w:p w14:paraId="19FB25B9" w14:textId="77777777" w:rsidR="001C6FB1" w:rsidRPr="00840D63" w:rsidRDefault="001C6FB1" w:rsidP="001C6FB1">
      <w:pPr>
        <w:spacing w:after="0" w:line="240" w:lineRule="auto"/>
      </w:pPr>
    </w:p>
    <w:p w14:paraId="52E2DDFB" w14:textId="77777777" w:rsidR="001C6FB1" w:rsidRPr="00840D63" w:rsidRDefault="001C6FB1" w:rsidP="001C6FB1">
      <w:pPr>
        <w:spacing w:after="0" w:line="240" w:lineRule="auto"/>
      </w:pPr>
      <w:r w:rsidRPr="00840D63">
        <w:t>data Train2;</w:t>
      </w:r>
    </w:p>
    <w:p w14:paraId="646AD3BA" w14:textId="77777777" w:rsidR="001C6FB1" w:rsidRPr="00840D63" w:rsidRDefault="001C6FB1" w:rsidP="001C6FB1">
      <w:pPr>
        <w:spacing w:after="0" w:line="240" w:lineRule="auto"/>
      </w:pPr>
      <w:r w:rsidRPr="00840D63">
        <w:t>set Train Test;</w:t>
      </w:r>
    </w:p>
    <w:p w14:paraId="714975D6" w14:textId="7777777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2A3A88D5" w14:textId="77777777" w:rsidR="001C6FB1" w:rsidRPr="00840D63" w:rsidRDefault="001C6FB1" w:rsidP="001C6FB1">
      <w:pPr>
        <w:spacing w:after="0" w:line="240" w:lineRule="auto"/>
      </w:pPr>
      <w:r w:rsidRPr="00840D63">
        <w:t>proc print data = Train2;</w:t>
      </w:r>
    </w:p>
    <w:p w14:paraId="22A0110C" w14:textId="7777777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71BABFA4" w14:textId="77777777" w:rsidR="001C6FB1" w:rsidRPr="00840D63" w:rsidRDefault="001C6FB1" w:rsidP="001C6FB1">
      <w:pPr>
        <w:spacing w:after="0" w:line="240" w:lineRule="auto"/>
      </w:pPr>
    </w:p>
    <w:p w14:paraId="2456DEF5" w14:textId="77777777" w:rsidR="001C6FB1" w:rsidRPr="00840D63" w:rsidRDefault="001C6FB1" w:rsidP="001C6FB1">
      <w:pPr>
        <w:spacing w:after="0" w:line="240" w:lineRule="auto"/>
      </w:pPr>
      <w:r w:rsidRPr="00840D63">
        <w:t>#Sort the file by neighborhood and edit the file to only include the neighborhoods of “Edwards”, “Names”, and “</w:t>
      </w:r>
      <w:proofErr w:type="spellStart"/>
      <w:r w:rsidRPr="00840D63">
        <w:t>BrkSide</w:t>
      </w:r>
      <w:proofErr w:type="spellEnd"/>
      <w:r w:rsidRPr="00840D63">
        <w:t xml:space="preserve">”.  Also removed other not needed fields.  This file kept id, Neighborhood, </w:t>
      </w:r>
      <w:proofErr w:type="spellStart"/>
      <w:r w:rsidRPr="00840D63">
        <w:t>GrLlvArea</w:t>
      </w:r>
      <w:proofErr w:type="spellEnd"/>
      <w:r w:rsidRPr="00840D63">
        <w:t xml:space="preserve">, and </w:t>
      </w:r>
      <w:proofErr w:type="spellStart"/>
      <w:r w:rsidRPr="00840D63">
        <w:t>SalePrice</w:t>
      </w:r>
      <w:proofErr w:type="spellEnd"/>
      <w:r w:rsidRPr="00840D63">
        <w:t>.  This file is called “Q1”</w:t>
      </w:r>
    </w:p>
    <w:p w14:paraId="33B41188" w14:textId="77777777" w:rsidR="001C6FB1" w:rsidRPr="00840D63" w:rsidRDefault="001C6FB1" w:rsidP="001C6FB1">
      <w:pPr>
        <w:spacing w:after="0" w:line="240" w:lineRule="auto"/>
      </w:pPr>
    </w:p>
    <w:p w14:paraId="1E114E8C" w14:textId="77777777" w:rsidR="001C6FB1" w:rsidRPr="00840D63" w:rsidRDefault="001C6FB1" w:rsidP="001C6FB1">
      <w:pPr>
        <w:spacing w:after="0" w:line="240" w:lineRule="auto"/>
      </w:pPr>
      <w:r w:rsidRPr="00840D63">
        <w:t>proc sort data = Train2 out=</w:t>
      </w:r>
      <w:proofErr w:type="spellStart"/>
      <w:r w:rsidRPr="00840D63">
        <w:t>SrtTrain</w:t>
      </w:r>
      <w:proofErr w:type="spellEnd"/>
      <w:r w:rsidRPr="00840D63">
        <w:t>;</w:t>
      </w:r>
    </w:p>
    <w:p w14:paraId="18FF16EC" w14:textId="77777777" w:rsidR="001C6FB1" w:rsidRPr="00840D63" w:rsidRDefault="001C6FB1" w:rsidP="001C6FB1">
      <w:pPr>
        <w:spacing w:after="0" w:line="240" w:lineRule="auto"/>
      </w:pPr>
      <w:r w:rsidRPr="00840D63">
        <w:t>by Neighborhood;</w:t>
      </w:r>
    </w:p>
    <w:p w14:paraId="0D1F08D8" w14:textId="7777777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7AA30747" w14:textId="77777777" w:rsidR="001C6FB1" w:rsidRPr="00840D63" w:rsidRDefault="001C6FB1" w:rsidP="001C6FB1">
      <w:pPr>
        <w:spacing w:after="0" w:line="240" w:lineRule="auto"/>
      </w:pPr>
    </w:p>
    <w:p w14:paraId="5B5B3391" w14:textId="77777777" w:rsidR="001C6FB1" w:rsidRPr="00840D63" w:rsidRDefault="001C6FB1" w:rsidP="001C6FB1">
      <w:pPr>
        <w:spacing w:after="0" w:line="240" w:lineRule="auto"/>
      </w:pPr>
      <w:r w:rsidRPr="00840D63">
        <w:t>Data Q1;</w:t>
      </w:r>
    </w:p>
    <w:p w14:paraId="54D6166B" w14:textId="77777777" w:rsidR="001C6FB1" w:rsidRPr="00840D63" w:rsidRDefault="001C6FB1" w:rsidP="001C6FB1">
      <w:pPr>
        <w:spacing w:after="0" w:line="240" w:lineRule="auto"/>
      </w:pPr>
      <w:r w:rsidRPr="00840D63">
        <w:tab/>
        <w:t xml:space="preserve">set </w:t>
      </w:r>
      <w:proofErr w:type="spellStart"/>
      <w:r w:rsidRPr="00840D63">
        <w:t>SrtTrain</w:t>
      </w:r>
      <w:proofErr w:type="spellEnd"/>
      <w:r w:rsidRPr="00840D63">
        <w:t>;</w:t>
      </w:r>
    </w:p>
    <w:p w14:paraId="3426F16C" w14:textId="77777777" w:rsidR="001C6FB1" w:rsidRPr="00840D63" w:rsidRDefault="001C6FB1" w:rsidP="001C6FB1">
      <w:pPr>
        <w:spacing w:after="0" w:line="240" w:lineRule="auto"/>
      </w:pPr>
      <w:proofErr w:type="spellStart"/>
      <w:r w:rsidRPr="00840D63">
        <w:t>logGrLIvArea</w:t>
      </w:r>
      <w:proofErr w:type="spellEnd"/>
      <w:r w:rsidRPr="00840D63">
        <w:t xml:space="preserve"> = </w:t>
      </w:r>
      <w:proofErr w:type="gramStart"/>
      <w:r w:rsidRPr="00840D63">
        <w:t>log(</w:t>
      </w:r>
      <w:proofErr w:type="spellStart"/>
      <w:proofErr w:type="gramEnd"/>
      <w:r w:rsidRPr="00840D63">
        <w:t>GrLIvArea</w:t>
      </w:r>
      <w:proofErr w:type="spellEnd"/>
      <w:r w:rsidRPr="00840D63">
        <w:t>);</w:t>
      </w:r>
    </w:p>
    <w:p w14:paraId="55087AF3" w14:textId="77777777" w:rsidR="001C6FB1" w:rsidRPr="00840D63" w:rsidRDefault="001C6FB1" w:rsidP="001C6FB1">
      <w:pPr>
        <w:spacing w:after="0" w:line="240" w:lineRule="auto"/>
      </w:pPr>
      <w:proofErr w:type="spellStart"/>
      <w:r w:rsidRPr="00840D63">
        <w:t>LogSalePrice</w:t>
      </w:r>
      <w:proofErr w:type="spellEnd"/>
      <w:r w:rsidRPr="00840D63">
        <w:t xml:space="preserve"> = </w:t>
      </w:r>
      <w:proofErr w:type="gramStart"/>
      <w:r w:rsidRPr="00840D63">
        <w:t>Log(</w:t>
      </w:r>
      <w:proofErr w:type="spellStart"/>
      <w:proofErr w:type="gramEnd"/>
      <w:r w:rsidRPr="00840D63">
        <w:t>SalePrice</w:t>
      </w:r>
      <w:proofErr w:type="spellEnd"/>
      <w:r w:rsidRPr="00840D63">
        <w:t>);</w:t>
      </w:r>
    </w:p>
    <w:p w14:paraId="41619764" w14:textId="77777777" w:rsidR="001C6FB1" w:rsidRPr="00840D63" w:rsidRDefault="001C6FB1" w:rsidP="001C6FB1">
      <w:pPr>
        <w:spacing w:after="0" w:line="240" w:lineRule="auto"/>
      </w:pPr>
      <w:r w:rsidRPr="00840D63">
        <w:t xml:space="preserve"> </w:t>
      </w:r>
      <w:r w:rsidRPr="00840D63">
        <w:tab/>
      </w:r>
      <w:r w:rsidRPr="00840D63">
        <w:tab/>
        <w:t xml:space="preserve">KEEP id Neighborhood </w:t>
      </w:r>
      <w:proofErr w:type="spellStart"/>
      <w:r w:rsidRPr="00840D63">
        <w:t>GrLIvArea</w:t>
      </w:r>
      <w:proofErr w:type="spellEnd"/>
      <w:r w:rsidRPr="00840D63">
        <w:t xml:space="preserve"> </w:t>
      </w:r>
      <w:proofErr w:type="spellStart"/>
      <w:r w:rsidRPr="00840D63">
        <w:t>SalePrice</w:t>
      </w:r>
      <w:proofErr w:type="spellEnd"/>
      <w:r w:rsidRPr="00840D63">
        <w:t>;</w:t>
      </w:r>
    </w:p>
    <w:p w14:paraId="57F9AC5F" w14:textId="77777777" w:rsidR="001C6FB1" w:rsidRPr="00840D63" w:rsidRDefault="001C6FB1" w:rsidP="001C6FB1">
      <w:pPr>
        <w:spacing w:after="0" w:line="240" w:lineRule="auto"/>
      </w:pPr>
      <w:r w:rsidRPr="00840D63">
        <w:tab/>
        <w:t>if (Neighborhood = '</w:t>
      </w:r>
      <w:proofErr w:type="spellStart"/>
      <w:r w:rsidRPr="00840D63">
        <w:t>NAmes</w:t>
      </w:r>
      <w:proofErr w:type="spellEnd"/>
      <w:r w:rsidRPr="00840D63">
        <w:t>') or (Neighborhood = 'Edwards') or (Neighborhood = '</w:t>
      </w:r>
      <w:proofErr w:type="spellStart"/>
      <w:r w:rsidRPr="00840D63">
        <w:t>BrkSide</w:t>
      </w:r>
      <w:proofErr w:type="spellEnd"/>
      <w:r w:rsidRPr="00840D63">
        <w:t>');</w:t>
      </w:r>
    </w:p>
    <w:p w14:paraId="20569892" w14:textId="7777777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3527EDA2" w14:textId="77777777" w:rsidR="001C6FB1" w:rsidRPr="00840D63" w:rsidRDefault="001C6FB1" w:rsidP="001C6FB1">
      <w:pPr>
        <w:spacing w:after="0" w:line="240" w:lineRule="auto"/>
      </w:pPr>
    </w:p>
    <w:p w14:paraId="57D43C76" w14:textId="77777777" w:rsidR="001C6FB1" w:rsidRPr="00840D63" w:rsidRDefault="001C6FB1" w:rsidP="001C6FB1">
      <w:pPr>
        <w:spacing w:after="0" w:line="240" w:lineRule="auto"/>
      </w:pPr>
      <w:r w:rsidRPr="00840D63">
        <w:t>#Explore Different Transformations with the data</w:t>
      </w:r>
    </w:p>
    <w:p w14:paraId="04206831" w14:textId="2E3156DD" w:rsidR="001C6FB1" w:rsidRPr="00840D63" w:rsidRDefault="001C6FB1" w:rsidP="001C6FB1">
      <w:pPr>
        <w:spacing w:after="0" w:line="240" w:lineRule="auto"/>
      </w:pPr>
      <w:r w:rsidRPr="00840D63">
        <w:t xml:space="preserve">#Transformed </w:t>
      </w:r>
      <w:proofErr w:type="spellStart"/>
      <w:r w:rsidRPr="00840D63">
        <w:t>SalePrice</w:t>
      </w:r>
      <w:proofErr w:type="spellEnd"/>
      <w:r w:rsidRPr="00840D63">
        <w:t xml:space="preserve"> and </w:t>
      </w:r>
      <w:proofErr w:type="spellStart"/>
      <w:r w:rsidR="00840D63">
        <w:t>GrLIvArea</w:t>
      </w:r>
      <w:proofErr w:type="spellEnd"/>
      <w:r w:rsidRPr="00840D63">
        <w:t xml:space="preserve"> using log function</w:t>
      </w:r>
    </w:p>
    <w:p w14:paraId="6A49D3CC" w14:textId="77777777" w:rsidR="001C6FB1" w:rsidRPr="00840D63" w:rsidRDefault="001C6FB1" w:rsidP="001C6FB1">
      <w:pPr>
        <w:spacing w:after="0" w:line="240" w:lineRule="auto"/>
      </w:pPr>
    </w:p>
    <w:p w14:paraId="2D4F3B90" w14:textId="77777777" w:rsidR="001C6FB1" w:rsidRPr="00840D63" w:rsidRDefault="001C6FB1" w:rsidP="001C6FB1">
      <w:pPr>
        <w:spacing w:after="0" w:line="240" w:lineRule="auto"/>
      </w:pPr>
      <w:r w:rsidRPr="00840D63">
        <w:t>Data Q1;</w:t>
      </w:r>
    </w:p>
    <w:p w14:paraId="53ACBFDB" w14:textId="77777777" w:rsidR="001C6FB1" w:rsidRPr="00840D63" w:rsidRDefault="001C6FB1" w:rsidP="001C6FB1">
      <w:pPr>
        <w:spacing w:after="0" w:line="240" w:lineRule="auto"/>
      </w:pPr>
      <w:r w:rsidRPr="00840D63">
        <w:lastRenderedPageBreak/>
        <w:tab/>
        <w:t>set Q1;</w:t>
      </w:r>
    </w:p>
    <w:p w14:paraId="25490568" w14:textId="77777777" w:rsidR="001C6FB1" w:rsidRPr="00840D63" w:rsidRDefault="001C6FB1" w:rsidP="001C6FB1">
      <w:pPr>
        <w:spacing w:after="0" w:line="240" w:lineRule="auto"/>
      </w:pPr>
      <w:proofErr w:type="spellStart"/>
      <w:r w:rsidRPr="00840D63">
        <w:t>logGrLIvArea</w:t>
      </w:r>
      <w:proofErr w:type="spellEnd"/>
      <w:r w:rsidRPr="00840D63">
        <w:t xml:space="preserve"> = </w:t>
      </w:r>
      <w:proofErr w:type="gramStart"/>
      <w:r w:rsidRPr="00840D63">
        <w:t>log(</w:t>
      </w:r>
      <w:proofErr w:type="spellStart"/>
      <w:proofErr w:type="gramEnd"/>
      <w:r w:rsidRPr="00840D63">
        <w:t>GrLIvArea</w:t>
      </w:r>
      <w:proofErr w:type="spellEnd"/>
      <w:r w:rsidRPr="00840D63">
        <w:t>);</w:t>
      </w:r>
    </w:p>
    <w:p w14:paraId="7D61403E" w14:textId="50E2F824" w:rsidR="001C6FB1" w:rsidRPr="00840D63" w:rsidRDefault="001C6FB1" w:rsidP="001C6FB1">
      <w:pPr>
        <w:spacing w:after="0" w:line="240" w:lineRule="auto"/>
      </w:pPr>
      <w:proofErr w:type="spellStart"/>
      <w:r w:rsidRPr="00840D63">
        <w:t>LogSalePrice</w:t>
      </w:r>
      <w:proofErr w:type="spellEnd"/>
      <w:r w:rsidRPr="00840D63">
        <w:t xml:space="preserve"> = </w:t>
      </w:r>
      <w:proofErr w:type="gramStart"/>
      <w:r w:rsidRPr="00840D63">
        <w:t>Log(</w:t>
      </w:r>
      <w:proofErr w:type="spellStart"/>
      <w:proofErr w:type="gramEnd"/>
      <w:r w:rsidRPr="00840D63">
        <w:t>SalePrice</w:t>
      </w:r>
      <w:proofErr w:type="spellEnd"/>
      <w:r w:rsidRPr="00840D63">
        <w:t>);</w:t>
      </w:r>
    </w:p>
    <w:p w14:paraId="16EA8615" w14:textId="1D779467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3E269B56" w14:textId="67C6922F" w:rsidR="001C6FB1" w:rsidRPr="00840D63" w:rsidRDefault="00840D63" w:rsidP="001C6FB1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502F1C70" wp14:editId="72C820AE">
                <wp:simplePos x="0" y="0"/>
                <wp:positionH relativeFrom="column">
                  <wp:posOffset>4770120</wp:posOffset>
                </wp:positionH>
                <wp:positionV relativeFrom="paragraph">
                  <wp:posOffset>19050</wp:posOffset>
                </wp:positionV>
                <wp:extent cx="1634490" cy="2011680"/>
                <wp:effectExtent l="0" t="0" r="3810" b="7620"/>
                <wp:wrapSquare wrapText="bothSides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34490" cy="2011680"/>
                          <a:chOff x="0" y="0"/>
                          <a:chExt cx="1634490" cy="201168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Figure 2&#10;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1714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15240" y="1744980"/>
                            <a:ext cx="16192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6713D7F" w14:textId="49BA3743" w:rsidR="00840D63" w:rsidRPr="00084BE6" w:rsidRDefault="00840D63" w:rsidP="00840D63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171E5F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02F1C70" id="Group 6" o:spid="_x0000_s1026" style="position:absolute;margin-left:375.6pt;margin-top:1.5pt;width:128.7pt;height:158.4pt;z-index:251651072" coordsize="16344,201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Figure 2&#10;" style="position:absolute;width:16192;height:171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">
                  <v:imagedata r:id="rId6" o:title="Figure 2&#10;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152;top:17449;width:1619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" stroked="f">
                  <v:textbox style="mso-fit-shape-to-text:t" inset="0,0,0,0">
                    <w:txbxContent>
                      <w:p w14:paraId="36713D7F" w14:textId="49BA3743" w:rsidR="00840D63" w:rsidRPr="00084BE6" w:rsidRDefault="00840D63" w:rsidP="00840D63">
                        <w:pPr>
                          <w:pStyle w:val="Caption"/>
                          <w:rPr>
                            <w:rFonts w:asciiTheme="majorBidi" w:hAnsiTheme="majorBidi" w:cstheme="majorBidi"/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171E5F"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1C6FB1" w:rsidRPr="00840D63">
        <w:t>proc sort data = Q1 out=Q1;</w:t>
      </w:r>
    </w:p>
    <w:p w14:paraId="6A22058F" w14:textId="3B7908F0" w:rsidR="001C6FB1" w:rsidRPr="00840D63" w:rsidRDefault="001C6FB1" w:rsidP="001C6FB1">
      <w:pPr>
        <w:spacing w:after="0" w:line="240" w:lineRule="auto"/>
      </w:pPr>
      <w:r w:rsidRPr="00840D63">
        <w:t>by id;</w:t>
      </w:r>
    </w:p>
    <w:p w14:paraId="363C3E8E" w14:textId="23DF7C70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40388DE0" w14:textId="2AC55538" w:rsidR="001C6FB1" w:rsidRDefault="001C6FB1" w:rsidP="001C6FB1">
      <w:pPr>
        <w:spacing w:after="0" w:line="240" w:lineRule="auto"/>
      </w:pPr>
    </w:p>
    <w:p w14:paraId="271A4EF5" w14:textId="21200649" w:rsidR="00840D63" w:rsidRPr="00840D63" w:rsidRDefault="00840D63" w:rsidP="001C6FB1">
      <w:pPr>
        <w:spacing w:after="0" w:line="240" w:lineRule="auto"/>
      </w:pPr>
    </w:p>
    <w:p w14:paraId="54A79E5E" w14:textId="3BB5E615" w:rsidR="001C6FB1" w:rsidRPr="00840D63" w:rsidRDefault="001C6FB1" w:rsidP="001C6FB1">
      <w:pPr>
        <w:spacing w:after="0" w:line="240" w:lineRule="auto"/>
      </w:pPr>
      <w:r w:rsidRPr="00840D63">
        <w:t xml:space="preserve">#This becomes the final file with the two logged values added to the end of the dataset.  Verify with proc print function (Figure </w:t>
      </w:r>
      <w:r w:rsidR="00840D63" w:rsidRPr="00840D63">
        <w:t>1</w:t>
      </w:r>
      <w:r w:rsidRPr="00840D63">
        <w:t xml:space="preserve">). </w:t>
      </w:r>
    </w:p>
    <w:p w14:paraId="3D736DBD" w14:textId="77777777" w:rsidR="001C6FB1" w:rsidRPr="00840D63" w:rsidRDefault="001C6FB1" w:rsidP="001C6FB1">
      <w:pPr>
        <w:spacing w:after="0" w:line="240" w:lineRule="auto"/>
      </w:pPr>
    </w:p>
    <w:p w14:paraId="1045D397" w14:textId="77777777" w:rsidR="001C6FB1" w:rsidRPr="00840D63" w:rsidRDefault="001C6FB1" w:rsidP="001C6FB1">
      <w:pPr>
        <w:spacing w:after="0" w:line="240" w:lineRule="auto"/>
      </w:pPr>
      <w:r w:rsidRPr="00840D63">
        <w:t>proc print data = Q1;</w:t>
      </w:r>
    </w:p>
    <w:p w14:paraId="6DF54396" w14:textId="3CE61392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34D6F22D" w14:textId="62EAD57D" w:rsidR="001C6FB1" w:rsidRPr="00840D63" w:rsidRDefault="001C6FB1" w:rsidP="001C6FB1">
      <w:pPr>
        <w:spacing w:after="0" w:line="240" w:lineRule="auto"/>
      </w:pPr>
    </w:p>
    <w:p w14:paraId="4158149E" w14:textId="21591599" w:rsidR="001C6FB1" w:rsidRPr="00840D63" w:rsidRDefault="001C6FB1" w:rsidP="001C6FB1">
      <w:pPr>
        <w:spacing w:after="0" w:line="240" w:lineRule="auto"/>
      </w:pPr>
      <w:r w:rsidRPr="00840D63">
        <w:t xml:space="preserve">#For this question there are different combinations to be used for modeling the </w:t>
      </w:r>
      <w:proofErr w:type="spellStart"/>
      <w:r w:rsidRPr="00840D63">
        <w:t>SalePrice</w:t>
      </w:r>
      <w:proofErr w:type="spellEnd"/>
      <w:r w:rsidRPr="00840D63">
        <w:t>:</w:t>
      </w:r>
    </w:p>
    <w:p w14:paraId="0B77B0B8" w14:textId="660D102C" w:rsidR="00840D63" w:rsidRDefault="00E4658E" w:rsidP="001C6FB1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09BFE416" wp14:editId="029AAE2C">
                <wp:simplePos x="0" y="0"/>
                <wp:positionH relativeFrom="column">
                  <wp:posOffset>3009900</wp:posOffset>
                </wp:positionH>
                <wp:positionV relativeFrom="paragraph">
                  <wp:posOffset>34925</wp:posOffset>
                </wp:positionV>
                <wp:extent cx="3609340" cy="2148840"/>
                <wp:effectExtent l="0" t="0" r="0" b="3810"/>
                <wp:wrapTight wrapText="bothSides">
                  <wp:wrapPolygon edited="0">
                    <wp:start x="10146" y="0"/>
                    <wp:lineTo x="0" y="191"/>
                    <wp:lineTo x="0" y="19915"/>
                    <wp:lineTo x="114" y="21447"/>
                    <wp:lineTo x="21433" y="21447"/>
                    <wp:lineTo x="21433" y="0"/>
                    <wp:lineTo x="10146" y="0"/>
                  </wp:wrapPolygon>
                </wp:wrapTight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09340" cy="2148840"/>
                          <a:chOff x="0" y="0"/>
                          <a:chExt cx="3609340" cy="2148840"/>
                        </a:xfrm>
                      </wpg:grpSpPr>
                      <wpg:grpSp>
                        <wpg:cNvPr id="11" name="Group 11"/>
                        <wpg:cNvGrpSpPr/>
                        <wpg:grpSpPr>
                          <a:xfrm>
                            <a:off x="0" y="0"/>
                            <a:ext cx="3583305" cy="1978660"/>
                            <a:chOff x="292100" y="53340"/>
                            <a:chExt cx="4856480" cy="2623823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28900" y="53340"/>
                              <a:ext cx="2519680" cy="25082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" name="Picture 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92100" y="111128"/>
                              <a:ext cx="2336800" cy="256603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" name="Text Box 5"/>
                        <wps:cNvSpPr txBox="1"/>
                        <wps:spPr>
                          <a:xfrm>
                            <a:off x="60960" y="1958340"/>
                            <a:ext cx="3548380" cy="1905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D9A0957" w14:textId="712857A9" w:rsidR="00840D63" w:rsidRPr="00523FEA" w:rsidRDefault="00840D63" w:rsidP="00840D63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171E5F"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9BFE416" id="Group 7" o:spid="_x0000_s1029" style="position:absolute;margin-left:237pt;margin-top:2.75pt;width:284.2pt;height:169.2pt;z-index:251656192" coordsize="36093,214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">
                <v:group id="Group 11" o:spid="_x0000_s1030" style="position:absolute;width:35833;height:19786" coordorigin="2921,533" coordsize="48564,26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Picture 4" o:spid="_x0000_s1031" type="#_x0000_t75" style="position:absolute;left:26289;top:533;width:25196;height:25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">
                    <v:imagedata r:id="rId9" o:title=""/>
                  </v:shape>
                  <v:shape id="Picture 3" o:spid="_x0000_s1032" type="#_x0000_t75" style="position:absolute;left:2921;top:1111;width:23368;height:256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">
                    <v:imagedata r:id="rId10" o:title=""/>
                  </v:shape>
                </v:group>
                <v:shape id="Text Box 5" o:spid="_x0000_s1033" type="#_x0000_t202" style="position:absolute;left:609;top:19583;width:35484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1D9A0957" w14:textId="712857A9" w:rsidR="00840D63" w:rsidRPr="00523FEA" w:rsidRDefault="00840D63" w:rsidP="00840D63">
                        <w:pPr>
                          <w:pStyle w:val="Caption"/>
                          <w:rPr>
                            <w:rFonts w:asciiTheme="majorBidi" w:hAnsiTheme="majorBidi" w:cstheme="majorBidi"/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171E5F">
                          <w:rPr>
                            <w:noProof/>
                          </w:rPr>
                          <w:t>2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1CDE866D" w14:textId="4005AB56" w:rsidR="001C6FB1" w:rsidRPr="00840D63" w:rsidRDefault="001C6FB1" w:rsidP="001C6FB1">
      <w:pPr>
        <w:spacing w:after="0" w:line="240" w:lineRule="auto"/>
      </w:pPr>
    </w:p>
    <w:p w14:paraId="6B1BBC53" w14:textId="41E9905B" w:rsidR="001C6FB1" w:rsidRDefault="001C6FB1" w:rsidP="001C6FB1">
      <w:pPr>
        <w:spacing w:after="0" w:line="240" w:lineRule="auto"/>
        <w:rPr>
          <w:rFonts w:asciiTheme="majorBidi" w:hAnsiTheme="majorBidi" w:cstheme="majorBidi"/>
          <w:noProof/>
        </w:rPr>
      </w:pPr>
      <w:r w:rsidRPr="00840D63">
        <w:t xml:space="preserve">#Model 1: no transformation, no outlier, </w:t>
      </w:r>
      <w:r w:rsidR="00840D63" w:rsidRPr="00840D63">
        <w:t>and</w:t>
      </w:r>
      <w:r w:rsidRPr="00840D63">
        <w:t xml:space="preserve"> no interaction.</w:t>
      </w:r>
      <w:r w:rsidR="00840D63" w:rsidRPr="00840D63">
        <w:rPr>
          <w:rFonts w:asciiTheme="majorBidi" w:hAnsiTheme="majorBidi" w:cstheme="majorBidi"/>
          <w:noProof/>
        </w:rPr>
        <w:t xml:space="preserve"> (Figure 2)</w:t>
      </w:r>
    </w:p>
    <w:p w14:paraId="02C1A3AF" w14:textId="7BECFEBF" w:rsidR="00840D63" w:rsidRPr="00840D63" w:rsidRDefault="00840D63" w:rsidP="001C6FB1">
      <w:pPr>
        <w:spacing w:after="0" w:line="240" w:lineRule="auto"/>
      </w:pPr>
    </w:p>
    <w:p w14:paraId="7D529BAF" w14:textId="014539F5" w:rsidR="001C6FB1" w:rsidRPr="00840D63" w:rsidRDefault="001C6FB1" w:rsidP="001C6FB1">
      <w:pPr>
        <w:spacing w:after="0" w:line="240" w:lineRule="auto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 plots=all;</w:t>
      </w:r>
    </w:p>
    <w:p w14:paraId="652B9224" w14:textId="5A404E13" w:rsidR="001C6FB1" w:rsidRPr="00840D63" w:rsidRDefault="001C6FB1" w:rsidP="001C6FB1">
      <w:pPr>
        <w:spacing w:after="0" w:line="240" w:lineRule="auto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53925BCC" w14:textId="305C521E" w:rsidR="001C6FB1" w:rsidRPr="00840D63" w:rsidRDefault="001C6FB1" w:rsidP="001C6FB1">
      <w:pPr>
        <w:spacing w:after="0" w:line="240" w:lineRule="auto"/>
      </w:pPr>
      <w:r w:rsidRPr="00840D63">
        <w:t xml:space="preserve">model </w:t>
      </w:r>
      <w:proofErr w:type="spellStart"/>
      <w:r w:rsidRPr="00840D63">
        <w:t>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GrLIvArea</w:t>
      </w:r>
      <w:proofErr w:type="spellEnd"/>
      <w:proofErr w:type="gramEnd"/>
      <w:r w:rsidRPr="00840D63">
        <w:t xml:space="preserve">  Neighborhood / solution ;</w:t>
      </w:r>
    </w:p>
    <w:p w14:paraId="30D89074" w14:textId="4A25D9A7" w:rsidR="001C6FB1" w:rsidRPr="00840D63" w:rsidRDefault="001C6FB1" w:rsidP="001C6FB1">
      <w:pPr>
        <w:spacing w:after="0" w:line="240" w:lineRule="auto"/>
      </w:pPr>
      <w:r w:rsidRPr="00840D63">
        <w:t>output out = Results1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5C0B4614" w14:textId="77887629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4C17B961" w14:textId="6918834A" w:rsidR="00840D63" w:rsidRDefault="00840D63" w:rsidP="001C6FB1">
      <w:pPr>
        <w:spacing w:after="0" w:line="240" w:lineRule="auto"/>
      </w:pPr>
    </w:p>
    <w:p w14:paraId="42B61D69" w14:textId="601C3491" w:rsidR="001C6FB1" w:rsidRDefault="001C6FB1" w:rsidP="001C6FB1">
      <w:pPr>
        <w:spacing w:after="0" w:line="240" w:lineRule="auto"/>
      </w:pPr>
    </w:p>
    <w:p w14:paraId="351994FD" w14:textId="77777777" w:rsidR="00E4658E" w:rsidRPr="00840D63" w:rsidRDefault="00E4658E" w:rsidP="001C6FB1">
      <w:pPr>
        <w:spacing w:after="0" w:line="240" w:lineRule="auto"/>
      </w:pPr>
    </w:p>
    <w:p w14:paraId="5CAACD07" w14:textId="6C71AD8F" w:rsidR="00E4658E" w:rsidRDefault="00E4658E" w:rsidP="001C6FB1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5864677" wp14:editId="03188450">
                <wp:simplePos x="0" y="0"/>
                <wp:positionH relativeFrom="column">
                  <wp:posOffset>2948940</wp:posOffset>
                </wp:positionH>
                <wp:positionV relativeFrom="paragraph">
                  <wp:posOffset>6350</wp:posOffset>
                </wp:positionV>
                <wp:extent cx="3653790" cy="2301240"/>
                <wp:effectExtent l="0" t="0" r="3810" b="3810"/>
                <wp:wrapTight wrapText="bothSides">
                  <wp:wrapPolygon edited="0">
                    <wp:start x="0" y="0"/>
                    <wp:lineTo x="0" y="21457"/>
                    <wp:lineTo x="21510" y="21457"/>
                    <wp:lineTo x="21510" y="0"/>
                    <wp:lineTo x="0" y="0"/>
                  </wp:wrapPolygon>
                </wp:wrapTight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53790" cy="2301240"/>
                          <a:chOff x="0" y="0"/>
                          <a:chExt cx="3653790" cy="2301240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0"/>
                            <a:ext cx="3646170" cy="2037080"/>
                            <a:chOff x="0" y="0"/>
                            <a:chExt cx="4507230" cy="2471420"/>
                          </a:xfrm>
                        </wpg:grpSpPr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127250" cy="247142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125980" y="7620"/>
                              <a:ext cx="2381250" cy="236664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" name="Text Box 15"/>
                        <wps:cNvSpPr txBox="1"/>
                        <wps:spPr>
                          <a:xfrm>
                            <a:off x="7620" y="2034540"/>
                            <a:ext cx="364617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B7ECE0A" w14:textId="07AF750A" w:rsidR="00E4658E" w:rsidRPr="007F4192" w:rsidRDefault="00E4658E" w:rsidP="00E4658E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171E5F"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864677" id="Group 16" o:spid="_x0000_s1034" style="position:absolute;margin-left:232.2pt;margin-top:.5pt;width:287.7pt;height:181.2pt;z-index:251661312" coordsize="36537,230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">
                <v:group id="Group 12" o:spid="_x0000_s1035" style="position:absolute;width:36461;height:20370" coordsize="45072,24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Picture 13" o:spid="_x0000_s1036" type="#_x0000_t75" style="position:absolute;width:21272;height:24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">
                    <v:imagedata r:id="rId13" o:title=""/>
                  </v:shape>
                  <v:shape id="Picture 14" o:spid="_x0000_s1037" type="#_x0000_t75" style="position:absolute;left:21259;top:76;width:23813;height:236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">
                    <v:imagedata r:id="rId14" o:title=""/>
                  </v:shape>
                </v:group>
                <v:shape id="Text Box 15" o:spid="_x0000_s1038" type="#_x0000_t202" style="position:absolute;left:76;top:20345;width:3646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" stroked="f">
                  <v:textbox style="mso-fit-shape-to-text:t" inset="0,0,0,0">
                    <w:txbxContent>
                      <w:p w14:paraId="5B7ECE0A" w14:textId="07AF750A" w:rsidR="00E4658E" w:rsidRPr="007F4192" w:rsidRDefault="00E4658E" w:rsidP="00E4658E">
                        <w:pPr>
                          <w:pStyle w:val="Caption"/>
                          <w:rPr>
                            <w:rFonts w:asciiTheme="majorBidi" w:hAnsiTheme="majorBidi" w:cstheme="majorBidi"/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171E5F">
                          <w:rPr>
                            <w:noProof/>
                          </w:rPr>
                          <w:t>3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1C6FB1" w:rsidRPr="00840D63">
        <w:t xml:space="preserve">#Model 2: Log transformation for </w:t>
      </w:r>
      <w:proofErr w:type="spellStart"/>
      <w:r w:rsidR="001C6FB1" w:rsidRPr="00840D63">
        <w:t>SalePrice</w:t>
      </w:r>
      <w:proofErr w:type="spellEnd"/>
      <w:r w:rsidR="001C6FB1" w:rsidRPr="00840D63">
        <w:t xml:space="preserve"> and no transformation for </w:t>
      </w:r>
      <w:proofErr w:type="spellStart"/>
      <w:r w:rsidR="001C6FB1" w:rsidRPr="00840D63">
        <w:t>GrLivingAre</w:t>
      </w:r>
      <w:proofErr w:type="spellEnd"/>
      <w:r w:rsidR="001C6FB1" w:rsidRPr="00840D63">
        <w:t xml:space="preserve">, no outlier, </w:t>
      </w:r>
      <w:proofErr w:type="gramStart"/>
      <w:r w:rsidR="001C6FB1" w:rsidRPr="00840D63">
        <w:t>and also</w:t>
      </w:r>
      <w:proofErr w:type="gramEnd"/>
      <w:r w:rsidR="001C6FB1" w:rsidRPr="00840D63">
        <w:t xml:space="preserve"> no interaction (Log-Linear transformation model).</w:t>
      </w:r>
      <w:r>
        <w:t xml:space="preserve"> (Figure 3)</w:t>
      </w:r>
    </w:p>
    <w:p w14:paraId="2214AE92" w14:textId="4FC53C65" w:rsidR="001C6FB1" w:rsidRPr="00840D63" w:rsidRDefault="00840D63" w:rsidP="001C6FB1">
      <w:pPr>
        <w:spacing w:after="0" w:line="240" w:lineRule="auto"/>
      </w:pPr>
      <w:r w:rsidRPr="00840D63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427E5B62" w14:textId="5FD7A637" w:rsidR="001C6FB1" w:rsidRPr="00840D63" w:rsidRDefault="001C6FB1" w:rsidP="001C6FB1">
      <w:pPr>
        <w:spacing w:after="0" w:line="240" w:lineRule="auto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 plots=all;</w:t>
      </w:r>
    </w:p>
    <w:p w14:paraId="04848497" w14:textId="77777777" w:rsidR="001C6FB1" w:rsidRPr="00840D63" w:rsidRDefault="001C6FB1" w:rsidP="001C6FB1">
      <w:pPr>
        <w:spacing w:after="0" w:line="240" w:lineRule="auto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6ADF3AFE" w14:textId="77777777" w:rsidR="001C6FB1" w:rsidRPr="00840D63" w:rsidRDefault="001C6FB1" w:rsidP="001C6FB1">
      <w:pPr>
        <w:spacing w:after="0" w:line="240" w:lineRule="auto"/>
      </w:pPr>
      <w:r w:rsidRPr="00840D63">
        <w:t xml:space="preserve">model </w:t>
      </w:r>
      <w:proofErr w:type="spellStart"/>
      <w:r w:rsidRPr="00840D63">
        <w:t>Log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GrLIvArea</w:t>
      </w:r>
      <w:proofErr w:type="spellEnd"/>
      <w:proofErr w:type="gramEnd"/>
      <w:r w:rsidRPr="00840D63">
        <w:t xml:space="preserve">  Neighborhood / solution ;</w:t>
      </w:r>
    </w:p>
    <w:p w14:paraId="10E70D93" w14:textId="0AD2928C" w:rsidR="001C6FB1" w:rsidRPr="00840D63" w:rsidRDefault="001C6FB1" w:rsidP="001C6FB1">
      <w:pPr>
        <w:spacing w:after="0" w:line="240" w:lineRule="auto"/>
      </w:pPr>
      <w:r w:rsidRPr="00840D63">
        <w:t>output out = Results3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5F49E2D0" w14:textId="0B007814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574C648A" w14:textId="372D918F" w:rsidR="001C6FB1" w:rsidRDefault="001C6FB1" w:rsidP="001C6FB1">
      <w:pPr>
        <w:spacing w:after="0" w:line="240" w:lineRule="auto"/>
      </w:pPr>
    </w:p>
    <w:p w14:paraId="6A35F54F" w14:textId="620D04F7" w:rsidR="00E4658E" w:rsidRDefault="00E4658E" w:rsidP="001C6FB1">
      <w:pPr>
        <w:spacing w:after="0" w:line="240" w:lineRule="auto"/>
      </w:pPr>
    </w:p>
    <w:p w14:paraId="28845132" w14:textId="77777777" w:rsidR="00E4658E" w:rsidRPr="00840D63" w:rsidRDefault="00E4658E" w:rsidP="001C6FB1">
      <w:pPr>
        <w:spacing w:after="0" w:line="240" w:lineRule="auto"/>
      </w:pPr>
    </w:p>
    <w:p w14:paraId="0E79D89B" w14:textId="47DF7EA7" w:rsidR="001C6FB1" w:rsidRDefault="00E4658E" w:rsidP="001C6FB1">
      <w:pPr>
        <w:spacing w:after="0" w:line="240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C670053" wp14:editId="5E9898A0">
                <wp:simplePos x="0" y="0"/>
                <wp:positionH relativeFrom="column">
                  <wp:posOffset>2948940</wp:posOffset>
                </wp:positionH>
                <wp:positionV relativeFrom="paragraph">
                  <wp:posOffset>0</wp:posOffset>
                </wp:positionV>
                <wp:extent cx="3552190" cy="2217420"/>
                <wp:effectExtent l="0" t="0" r="0" b="0"/>
                <wp:wrapTight wrapText="bothSides">
                  <wp:wrapPolygon edited="0">
                    <wp:start x="0" y="0"/>
                    <wp:lineTo x="0" y="21340"/>
                    <wp:lineTo x="21430" y="21340"/>
                    <wp:lineTo x="21430" y="0"/>
                    <wp:lineTo x="10310" y="0"/>
                    <wp:lineTo x="0" y="0"/>
                  </wp:wrapPolygon>
                </wp:wrapTight>
                <wp:docPr id="21" name="Group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52190" cy="2217420"/>
                          <a:chOff x="0" y="0"/>
                          <a:chExt cx="3552190" cy="2217420"/>
                        </a:xfrm>
                      </wpg:grpSpPr>
                      <wpg:grpSp>
                        <wpg:cNvPr id="17" name="Group 17"/>
                        <wpg:cNvGrpSpPr/>
                        <wpg:grpSpPr>
                          <a:xfrm>
                            <a:off x="0" y="0"/>
                            <a:ext cx="3552190" cy="1889760"/>
                            <a:chOff x="0" y="0"/>
                            <a:chExt cx="5220970" cy="2720975"/>
                          </a:xfrm>
                        </wpg:grpSpPr>
                        <pic:pic xmlns:pic="http://schemas.openxmlformats.org/drawingml/2006/picture">
                          <pic:nvPicPr>
                            <pic:cNvPr id="18" name="Picture 1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463800" cy="27209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" name="Picture 1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537460" y="15240"/>
                              <a:ext cx="2683510" cy="2692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0" name="Text Box 20"/>
                        <wps:cNvSpPr txBox="1"/>
                        <wps:spPr>
                          <a:xfrm>
                            <a:off x="0" y="1950720"/>
                            <a:ext cx="355219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E912EB" w14:textId="5CBCE05E" w:rsidR="00E4658E" w:rsidRPr="00723151" w:rsidRDefault="00E4658E" w:rsidP="00E4658E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171E5F"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670053" id="Group 21" o:spid="_x0000_s1039" style="position:absolute;margin-left:232.2pt;margin-top:0;width:279.7pt;height:174.6pt;z-index:251666432" coordsize="35521,221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">
                <v:group id="Group 17" o:spid="_x0000_s1040" style="position:absolute;width:35521;height:18897" coordsize="52209,27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Picture 18" o:spid="_x0000_s1041" type="#_x0000_t75" style="position:absolute;width:24638;height:272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">
                    <v:imagedata r:id="rId17" o:title=""/>
                  </v:shape>
                  <v:shape id="Picture 19" o:spid="_x0000_s1042" type="#_x0000_t75" style="position:absolute;left:25374;top:152;width:26835;height:26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">
                    <v:imagedata r:id="rId18" o:title=""/>
                  </v:shape>
                </v:group>
                <v:shape id="Text Box 20" o:spid="_x0000_s1043" type="#_x0000_t202" style="position:absolute;top:19507;width:3552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" stroked="f">
                  <v:textbox style="mso-fit-shape-to-text:t" inset="0,0,0,0">
                    <w:txbxContent>
                      <w:p w14:paraId="19E912EB" w14:textId="5CBCE05E" w:rsidR="00E4658E" w:rsidRPr="00723151" w:rsidRDefault="00E4658E" w:rsidP="00E4658E">
                        <w:pPr>
                          <w:pStyle w:val="Caption"/>
                          <w:rPr>
                            <w:rFonts w:asciiTheme="majorBidi" w:hAnsiTheme="majorBidi" w:cstheme="majorBidi"/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171E5F">
                          <w:rPr>
                            <w:noProof/>
                          </w:rPr>
                          <w:t>4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r w:rsidR="001C6FB1" w:rsidRPr="00840D63">
        <w:t xml:space="preserve">#Model 3: Log transformation for </w:t>
      </w:r>
      <w:proofErr w:type="spellStart"/>
      <w:r w:rsidR="001C6FB1" w:rsidRPr="00840D63">
        <w:t>GrLivingAre</w:t>
      </w:r>
      <w:proofErr w:type="spellEnd"/>
      <w:r w:rsidR="001C6FB1" w:rsidRPr="00840D63">
        <w:t xml:space="preserve"> and no transformation for </w:t>
      </w:r>
      <w:proofErr w:type="spellStart"/>
      <w:r w:rsidR="001C6FB1" w:rsidRPr="00840D63">
        <w:t>SalePrice</w:t>
      </w:r>
      <w:proofErr w:type="spellEnd"/>
      <w:r w:rsidR="001C6FB1" w:rsidRPr="00840D63">
        <w:t xml:space="preserve">, no outlier, </w:t>
      </w:r>
      <w:proofErr w:type="gramStart"/>
      <w:r w:rsidR="001C6FB1" w:rsidRPr="00840D63">
        <w:t>and also</w:t>
      </w:r>
      <w:proofErr w:type="gramEnd"/>
      <w:r w:rsidR="001C6FB1" w:rsidRPr="00840D63">
        <w:t xml:space="preserve"> no interaction (Linear-Log transformation model).</w:t>
      </w:r>
      <w:r>
        <w:t xml:space="preserve"> (Figure 4)</w:t>
      </w:r>
    </w:p>
    <w:p w14:paraId="6488D1AE" w14:textId="09922127" w:rsidR="00E4658E" w:rsidRPr="00840D63" w:rsidRDefault="00E4658E" w:rsidP="001C6FB1">
      <w:pPr>
        <w:spacing w:after="0" w:line="240" w:lineRule="auto"/>
      </w:pPr>
    </w:p>
    <w:p w14:paraId="37FFAF2F" w14:textId="17DEFAB0" w:rsidR="001C6FB1" w:rsidRPr="00840D63" w:rsidRDefault="001C6FB1" w:rsidP="001C6FB1">
      <w:pPr>
        <w:spacing w:after="0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 plots=all;</w:t>
      </w:r>
    </w:p>
    <w:p w14:paraId="66F07F67" w14:textId="3AB16730" w:rsidR="001C6FB1" w:rsidRPr="00840D63" w:rsidRDefault="001C6FB1" w:rsidP="001C6FB1">
      <w:pPr>
        <w:spacing w:after="0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335490C0" w14:textId="24CF1D97" w:rsidR="001C6FB1" w:rsidRPr="00840D63" w:rsidRDefault="001C6FB1" w:rsidP="001C6FB1">
      <w:pPr>
        <w:spacing w:after="0"/>
      </w:pPr>
      <w:r w:rsidRPr="00840D63">
        <w:t xml:space="preserve">model </w:t>
      </w:r>
      <w:proofErr w:type="spellStart"/>
      <w:r w:rsidRPr="00840D63">
        <w:t>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LogGrLIvArea</w:t>
      </w:r>
      <w:proofErr w:type="spellEnd"/>
      <w:proofErr w:type="gramEnd"/>
      <w:r w:rsidRPr="00840D63">
        <w:t xml:space="preserve">  Neighborhood / solution ;</w:t>
      </w:r>
    </w:p>
    <w:p w14:paraId="4E41D2AB" w14:textId="5426A8D2" w:rsidR="001C6FB1" w:rsidRPr="00840D63" w:rsidRDefault="001C6FB1" w:rsidP="001C6FB1">
      <w:pPr>
        <w:spacing w:after="0"/>
      </w:pPr>
      <w:r w:rsidRPr="00840D63">
        <w:t>output out = Results4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0E073EB1" w14:textId="64F1677B" w:rsidR="001C6FB1" w:rsidRPr="00840D63" w:rsidRDefault="001C6FB1" w:rsidP="001C6FB1">
      <w:pPr>
        <w:spacing w:after="0"/>
      </w:pPr>
      <w:r w:rsidRPr="00840D63">
        <w:t>run;</w:t>
      </w:r>
    </w:p>
    <w:p w14:paraId="45A05108" w14:textId="079753FB" w:rsidR="001C6FB1" w:rsidRDefault="001C6FB1" w:rsidP="001C6FB1">
      <w:pPr>
        <w:spacing w:after="0" w:line="240" w:lineRule="auto"/>
      </w:pPr>
    </w:p>
    <w:p w14:paraId="4720E730" w14:textId="13060CAA" w:rsidR="00E4658E" w:rsidRDefault="00E4658E" w:rsidP="001C6FB1">
      <w:pPr>
        <w:spacing w:after="0" w:line="240" w:lineRule="auto"/>
      </w:pPr>
    </w:p>
    <w:p w14:paraId="0C999DC6" w14:textId="64086705" w:rsidR="00E4658E" w:rsidRPr="00840D63" w:rsidRDefault="00E4658E" w:rsidP="001C6FB1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4659157D" wp14:editId="1F241F5E">
                <wp:simplePos x="0" y="0"/>
                <wp:positionH relativeFrom="column">
                  <wp:posOffset>2910840</wp:posOffset>
                </wp:positionH>
                <wp:positionV relativeFrom="paragraph">
                  <wp:posOffset>9525</wp:posOffset>
                </wp:positionV>
                <wp:extent cx="3552190" cy="2308860"/>
                <wp:effectExtent l="0" t="0" r="0" b="0"/>
                <wp:wrapTight wrapText="bothSides">
                  <wp:wrapPolygon edited="0">
                    <wp:start x="0" y="0"/>
                    <wp:lineTo x="0" y="21386"/>
                    <wp:lineTo x="21430" y="21386"/>
                    <wp:lineTo x="21430" y="0"/>
                    <wp:lineTo x="10310" y="0"/>
                    <wp:lineTo x="0" y="0"/>
                  </wp:wrapPolygon>
                </wp:wrapTight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52190" cy="2308860"/>
                          <a:chOff x="0" y="0"/>
                          <a:chExt cx="3552190" cy="2308860"/>
                        </a:xfrm>
                      </wpg:grpSpPr>
                      <wpg:grpSp>
                        <wpg:cNvPr id="22" name="Group 22"/>
                        <wpg:cNvGrpSpPr/>
                        <wpg:grpSpPr>
                          <a:xfrm>
                            <a:off x="0" y="0"/>
                            <a:ext cx="3552190" cy="1988820"/>
                            <a:chOff x="0" y="0"/>
                            <a:chExt cx="5220970" cy="2720975"/>
                          </a:xfrm>
                        </wpg:grpSpPr>
                        <pic:pic xmlns:pic="http://schemas.openxmlformats.org/drawingml/2006/picture">
                          <pic:nvPicPr>
                            <pic:cNvPr id="23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463800" cy="27209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" name="Picture 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537460" y="15240"/>
                              <a:ext cx="2683510" cy="269240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5" name="Text Box 25"/>
                        <wps:cNvSpPr txBox="1"/>
                        <wps:spPr>
                          <a:xfrm>
                            <a:off x="0" y="2042160"/>
                            <a:ext cx="355219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7FB2E41" w14:textId="6BF31DAD" w:rsidR="00E4658E" w:rsidRPr="00815E67" w:rsidRDefault="00E4658E" w:rsidP="00E4658E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171E5F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59157D" id="Group 26" o:spid="_x0000_s1044" style="position:absolute;margin-left:229.2pt;margin-top:.75pt;width:279.7pt;height:181.8pt;z-index:251671552" coordsize="35521,230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">
                <v:group id="Group 22" o:spid="_x0000_s1045" style="position:absolute;width:35521;height:19888" coordsize="52209,27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Picture 23" o:spid="_x0000_s1046" type="#_x0000_t75" style="position:absolute;width:24638;height:272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">
                    <v:imagedata r:id="rId17" o:title=""/>
                  </v:shape>
                  <v:shape id="Picture 24" o:spid="_x0000_s1047" type="#_x0000_t75" style="position:absolute;left:25374;top:152;width:26835;height:269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">
                    <v:imagedata r:id="rId18" o:title=""/>
                  </v:shape>
                </v:group>
                <v:shape id="Text Box 25" o:spid="_x0000_s1048" type="#_x0000_t202" style="position:absolute;top:20421;width:3552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" stroked="f">
                  <v:textbox style="mso-fit-shape-to-text:t" inset="0,0,0,0">
                    <w:txbxContent>
                      <w:p w14:paraId="67FB2E41" w14:textId="6BF31DAD" w:rsidR="00E4658E" w:rsidRPr="00815E67" w:rsidRDefault="00E4658E" w:rsidP="00E4658E">
                        <w:pPr>
                          <w:pStyle w:val="Caption"/>
                          <w:rPr>
                            <w:rFonts w:asciiTheme="majorBidi" w:hAnsiTheme="majorBidi" w:cstheme="majorBidi"/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171E5F">
                          <w:rPr>
                            <w:noProof/>
                          </w:rPr>
                          <w:t>5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144A4775" w14:textId="299B1074" w:rsidR="001C6FB1" w:rsidRPr="00E4658E" w:rsidRDefault="001C6FB1" w:rsidP="001C6FB1">
      <w:pPr>
        <w:spacing w:after="0" w:line="240" w:lineRule="auto"/>
        <w:rPr>
          <w:rFonts w:asciiTheme="majorBidi" w:hAnsiTheme="majorBidi" w:cstheme="majorBidi"/>
          <w:noProof/>
        </w:rPr>
      </w:pPr>
      <w:r w:rsidRPr="00E4658E">
        <w:t xml:space="preserve">#Model 4: Log transformation for both </w:t>
      </w:r>
      <w:proofErr w:type="spellStart"/>
      <w:r w:rsidRPr="00E4658E">
        <w:t>GrLivingAre</w:t>
      </w:r>
      <w:proofErr w:type="spellEnd"/>
      <w:r w:rsidRPr="00E4658E">
        <w:t xml:space="preserve"> and </w:t>
      </w:r>
      <w:proofErr w:type="spellStart"/>
      <w:r w:rsidRPr="00E4658E">
        <w:t>SalePrice</w:t>
      </w:r>
      <w:proofErr w:type="spellEnd"/>
      <w:r w:rsidRPr="00E4658E">
        <w:t xml:space="preserve">, no outlier, </w:t>
      </w:r>
      <w:proofErr w:type="gramStart"/>
      <w:r w:rsidRPr="00E4658E">
        <w:t>and also</w:t>
      </w:r>
      <w:proofErr w:type="gramEnd"/>
      <w:r w:rsidRPr="00E4658E">
        <w:t xml:space="preserve"> no interaction (Linear-Log transformation model).</w:t>
      </w:r>
      <w:r w:rsidR="00E4658E" w:rsidRPr="00E4658E">
        <w:rPr>
          <w:rFonts w:asciiTheme="majorBidi" w:hAnsiTheme="majorBidi" w:cstheme="majorBidi"/>
          <w:noProof/>
        </w:rPr>
        <w:t xml:space="preserve"> (Figure 5)</w:t>
      </w:r>
    </w:p>
    <w:p w14:paraId="7417B49F" w14:textId="11817B46" w:rsidR="00E4658E" w:rsidRPr="00840D63" w:rsidRDefault="00E4658E" w:rsidP="001C6FB1">
      <w:pPr>
        <w:spacing w:after="0" w:line="240" w:lineRule="auto"/>
      </w:pPr>
    </w:p>
    <w:p w14:paraId="35DF5F63" w14:textId="5BD1CD03" w:rsidR="001C6FB1" w:rsidRPr="00840D63" w:rsidRDefault="001C6FB1" w:rsidP="001C6FB1">
      <w:pPr>
        <w:spacing w:after="0" w:line="240" w:lineRule="auto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 plots=all;</w:t>
      </w:r>
    </w:p>
    <w:p w14:paraId="555B1FB2" w14:textId="34B04F96" w:rsidR="001C6FB1" w:rsidRPr="00840D63" w:rsidRDefault="001C6FB1" w:rsidP="001C6FB1">
      <w:pPr>
        <w:spacing w:after="0" w:line="240" w:lineRule="auto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23DBDB7D" w14:textId="15F7FEF7" w:rsidR="001C6FB1" w:rsidRPr="00840D63" w:rsidRDefault="001C6FB1" w:rsidP="001C6FB1">
      <w:pPr>
        <w:spacing w:after="0" w:line="240" w:lineRule="auto"/>
      </w:pPr>
      <w:r w:rsidRPr="00840D63">
        <w:t xml:space="preserve">model </w:t>
      </w:r>
      <w:proofErr w:type="spellStart"/>
      <w:r w:rsidRPr="00840D63">
        <w:t>Log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LogGrLIvArea</w:t>
      </w:r>
      <w:proofErr w:type="spellEnd"/>
      <w:proofErr w:type="gramEnd"/>
      <w:r w:rsidRPr="00840D63">
        <w:t xml:space="preserve">  Neighborhood / solution ;</w:t>
      </w:r>
    </w:p>
    <w:p w14:paraId="44800C7F" w14:textId="43267FDD" w:rsidR="001C6FB1" w:rsidRPr="00840D63" w:rsidRDefault="001C6FB1" w:rsidP="001C6FB1">
      <w:pPr>
        <w:spacing w:after="0" w:line="240" w:lineRule="auto"/>
      </w:pPr>
      <w:r w:rsidRPr="00840D63">
        <w:t>output out = Results2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4B7770B1" w14:textId="091EA58B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42DEC9B5" w14:textId="4DD876DE" w:rsidR="001C6FB1" w:rsidRDefault="001C6FB1" w:rsidP="001C6FB1">
      <w:pPr>
        <w:spacing w:after="0" w:line="240" w:lineRule="auto"/>
      </w:pPr>
    </w:p>
    <w:p w14:paraId="682D5532" w14:textId="788FB00E" w:rsidR="00E4658E" w:rsidRPr="00840D63" w:rsidRDefault="00E4658E" w:rsidP="001C6FB1">
      <w:pPr>
        <w:spacing w:after="0" w:line="240" w:lineRule="auto"/>
      </w:pPr>
    </w:p>
    <w:p w14:paraId="57607C60" w14:textId="7A3EC98E" w:rsidR="001C6FB1" w:rsidRPr="00840D63" w:rsidRDefault="001C6FB1" w:rsidP="001C6FB1">
      <w:pPr>
        <w:spacing w:after="0" w:line="240" w:lineRule="auto"/>
      </w:pPr>
      <w:r w:rsidRPr="00840D63">
        <w:t># The above results indicated possible outliers.  Therefore, a search was done for residuals and looking for outliers.</w:t>
      </w:r>
      <w:r w:rsidR="00E4658E">
        <w:t xml:space="preserve"> (Figure 6)</w:t>
      </w:r>
    </w:p>
    <w:p w14:paraId="688E05AB" w14:textId="01F60958" w:rsidR="001C6FB1" w:rsidRPr="00840D63" w:rsidRDefault="001C6FB1" w:rsidP="001C6FB1">
      <w:pPr>
        <w:spacing w:after="0" w:line="240" w:lineRule="auto"/>
      </w:pPr>
    </w:p>
    <w:p w14:paraId="6BEFE850" w14:textId="144E0C12" w:rsidR="001C6FB1" w:rsidRPr="00840D63" w:rsidRDefault="001C6FB1" w:rsidP="001C6FB1">
      <w:pPr>
        <w:spacing w:after="0" w:line="240" w:lineRule="auto"/>
      </w:pPr>
      <w:r w:rsidRPr="00840D63">
        <w:t xml:space="preserve">Proc sort data = results2 out = </w:t>
      </w:r>
      <w:proofErr w:type="spellStart"/>
      <w:r w:rsidRPr="00840D63">
        <w:t>rr</w:t>
      </w:r>
      <w:proofErr w:type="spellEnd"/>
      <w:r w:rsidRPr="00840D63">
        <w:t>;</w:t>
      </w:r>
    </w:p>
    <w:p w14:paraId="6DB02964" w14:textId="083FADD4" w:rsidR="001C6FB1" w:rsidRPr="00840D63" w:rsidRDefault="001C6FB1" w:rsidP="001C6FB1">
      <w:pPr>
        <w:spacing w:after="0" w:line="240" w:lineRule="auto"/>
      </w:pPr>
      <w:r w:rsidRPr="00840D63">
        <w:t>by res;</w:t>
      </w:r>
    </w:p>
    <w:p w14:paraId="1A30C390" w14:textId="3A78E532" w:rsidR="001C6FB1" w:rsidRPr="00840D63" w:rsidRDefault="001C6FB1" w:rsidP="001C6FB1">
      <w:pPr>
        <w:spacing w:after="0" w:line="240" w:lineRule="auto"/>
      </w:pPr>
      <w:r w:rsidRPr="00840D63">
        <w:t>proc print data=</w:t>
      </w:r>
      <w:proofErr w:type="spellStart"/>
      <w:r w:rsidRPr="00840D63">
        <w:t>rr</w:t>
      </w:r>
      <w:proofErr w:type="spellEnd"/>
      <w:r w:rsidRPr="00840D63">
        <w:t>;</w:t>
      </w:r>
    </w:p>
    <w:p w14:paraId="5BBBE0DF" w14:textId="5F3C32FA" w:rsidR="001C6FB1" w:rsidRPr="00840D63" w:rsidRDefault="001C6FB1" w:rsidP="001C6FB1">
      <w:pPr>
        <w:spacing w:after="0" w:line="240" w:lineRule="auto"/>
      </w:pPr>
      <w:r w:rsidRPr="00840D63">
        <w:t>run;</w:t>
      </w:r>
    </w:p>
    <w:p w14:paraId="1374FC0B" w14:textId="67DB5A90" w:rsidR="001C6FB1" w:rsidRPr="00840D63" w:rsidRDefault="00E4658E" w:rsidP="001C6FB1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731B5681" wp14:editId="47D424E7">
                <wp:simplePos x="0" y="0"/>
                <wp:positionH relativeFrom="column">
                  <wp:posOffset>662940</wp:posOffset>
                </wp:positionH>
                <wp:positionV relativeFrom="paragraph">
                  <wp:posOffset>131445</wp:posOffset>
                </wp:positionV>
                <wp:extent cx="4853940" cy="1737360"/>
                <wp:effectExtent l="0" t="0" r="3810" b="0"/>
                <wp:wrapTight wrapText="bothSides">
                  <wp:wrapPolygon edited="0">
                    <wp:start x="0" y="0"/>
                    <wp:lineTo x="0" y="21316"/>
                    <wp:lineTo x="21532" y="21316"/>
                    <wp:lineTo x="21532" y="0"/>
                    <wp:lineTo x="0" y="0"/>
                  </wp:wrapPolygon>
                </wp:wrapTight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3940" cy="1737360"/>
                          <a:chOff x="0" y="0"/>
                          <a:chExt cx="4853940" cy="1859280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0" y="0"/>
                            <a:ext cx="4831080" cy="1623060"/>
                            <a:chOff x="0" y="0"/>
                            <a:chExt cx="5775960" cy="2125980"/>
                          </a:xfrm>
                        </wpg:grpSpPr>
                        <pic:pic xmlns:pic="http://schemas.openxmlformats.org/drawingml/2006/picture">
                          <pic:nvPicPr>
                            <pic:cNvPr id="28" name="Picture 2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615440"/>
                              <a:ext cx="5731510" cy="51054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9" name="Picture 2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838200"/>
                              <a:ext cx="5750560" cy="6858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0" name="Picture 30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775960" cy="74866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1" name="Text Box 31"/>
                        <wps:cNvSpPr txBox="1"/>
                        <wps:spPr>
                          <a:xfrm>
                            <a:off x="22860" y="1592580"/>
                            <a:ext cx="483108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C152FFE" w14:textId="0DD40035" w:rsidR="00E4658E" w:rsidRPr="00DD334C" w:rsidRDefault="00E4658E" w:rsidP="00E4658E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b/>
                                  <w:bCs/>
                                  <w:noProof/>
                                  <w:color w:val="000080"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171E5F"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1B5681" id="Group 32" o:spid="_x0000_s1049" style="position:absolute;margin-left:52.2pt;margin-top:10.35pt;width:382.2pt;height:136.8pt;z-index:251676672;mso-height-relative:margin" coordsize="48539,185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">
                <v:group id="Group 27" o:spid="_x0000_s1050" style="position:absolute;width:48310;height:16230" coordsize="57759,212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Picture 28" o:spid="_x0000_s1051" type="#_x0000_t75" style="position:absolute;top:16154;width:57315;height:5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">
                    <v:imagedata r:id="rId22" o:title=""/>
                  </v:shape>
                  <v:shape id="Picture 29" o:spid="_x0000_s1052" type="#_x0000_t75" style="position:absolute;top:8382;width:57505;height:6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">
                    <v:imagedata r:id="rId23" o:title=""/>
                  </v:shape>
                  <v:shape id="Picture 30" o:spid="_x0000_s1053" type="#_x0000_t75" style="position:absolute;width:57759;height:7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">
                    <v:imagedata r:id="rId24" o:title=""/>
                  </v:shape>
                </v:group>
                <v:shape id="Text Box 31" o:spid="_x0000_s1054" type="#_x0000_t202" style="position:absolute;left:228;top:15925;width:48311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" stroked="f">
                  <v:textbox inset="0,0,0,0">
                    <w:txbxContent>
                      <w:p w14:paraId="0C152FFE" w14:textId="0DD40035" w:rsidR="00E4658E" w:rsidRPr="00DD334C" w:rsidRDefault="00E4658E" w:rsidP="00E4658E">
                        <w:pPr>
                          <w:pStyle w:val="Caption"/>
                          <w:rPr>
                            <w:rFonts w:asciiTheme="majorBidi" w:hAnsiTheme="majorBidi" w:cstheme="majorBidi"/>
                            <w:b/>
                            <w:bCs/>
                            <w:noProof/>
                            <w:color w:val="000080"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171E5F">
                          <w:rPr>
                            <w:noProof/>
                          </w:rPr>
                          <w:t>6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3B84ECB4" w14:textId="41B3A1C4" w:rsidR="001C6FB1" w:rsidRPr="00840D63" w:rsidRDefault="003B2219" w:rsidP="001C6FB1">
      <w:pPr>
        <w:spacing w:after="0" w:line="240" w:lineRule="auto"/>
      </w:pPr>
      <w:r w:rsidRPr="00840D63">
        <w:lastRenderedPageBreak/>
        <w:t>#Eliminate outliers that were found</w:t>
      </w:r>
      <w:r w:rsidR="00E4658E">
        <w:t xml:space="preserve"> (id=411 and id=725)</w:t>
      </w:r>
    </w:p>
    <w:p w14:paraId="0028D005" w14:textId="38C10DC8" w:rsidR="003B2219" w:rsidRPr="00840D63" w:rsidRDefault="003B2219" w:rsidP="001C6FB1">
      <w:pPr>
        <w:spacing w:after="0" w:line="240" w:lineRule="auto"/>
      </w:pPr>
    </w:p>
    <w:p w14:paraId="04AD87FC" w14:textId="77777777" w:rsidR="003B2219" w:rsidRPr="00840D63" w:rsidRDefault="003B2219" w:rsidP="003B2219">
      <w:pPr>
        <w:spacing w:after="0" w:line="240" w:lineRule="auto"/>
      </w:pPr>
      <w:r w:rsidRPr="00840D63">
        <w:t>data Q1_2;</w:t>
      </w:r>
    </w:p>
    <w:p w14:paraId="10468120" w14:textId="77777777" w:rsidR="003B2219" w:rsidRPr="00840D63" w:rsidRDefault="003B2219" w:rsidP="003B2219">
      <w:pPr>
        <w:spacing w:after="0" w:line="240" w:lineRule="auto"/>
      </w:pPr>
      <w:r w:rsidRPr="00840D63">
        <w:t>set Q1;</w:t>
      </w:r>
    </w:p>
    <w:p w14:paraId="7BD47366" w14:textId="77777777" w:rsidR="003B2219" w:rsidRPr="00840D63" w:rsidRDefault="003B2219" w:rsidP="003B2219">
      <w:pPr>
        <w:spacing w:after="0" w:line="240" w:lineRule="auto"/>
      </w:pPr>
      <w:r w:rsidRPr="00840D63">
        <w:t>if (id = 725) or (id = 411) then delete;</w:t>
      </w:r>
    </w:p>
    <w:p w14:paraId="205C1AE6" w14:textId="77777777" w:rsidR="003B2219" w:rsidRPr="00840D63" w:rsidRDefault="003B2219" w:rsidP="003B2219">
      <w:pPr>
        <w:spacing w:after="0" w:line="240" w:lineRule="auto"/>
      </w:pPr>
      <w:r w:rsidRPr="00840D63">
        <w:t>run;</w:t>
      </w:r>
    </w:p>
    <w:p w14:paraId="0880B35D" w14:textId="09F45191" w:rsidR="003B2219" w:rsidRPr="00840D63" w:rsidRDefault="003B2219" w:rsidP="003B2219">
      <w:pPr>
        <w:spacing w:after="0" w:line="240" w:lineRule="auto"/>
      </w:pPr>
    </w:p>
    <w:p w14:paraId="7CE9E976" w14:textId="05D83CB3" w:rsidR="00003FFF" w:rsidRPr="00840D63" w:rsidRDefault="00003FFF" w:rsidP="003B2219">
      <w:pPr>
        <w:spacing w:after="0" w:line="240" w:lineRule="auto"/>
      </w:pPr>
      <w:r w:rsidRPr="00840D63">
        <w:t>#Run the code again on the top two models (no transformation and log-log)</w:t>
      </w:r>
    </w:p>
    <w:p w14:paraId="539D5832" w14:textId="20ED94CD" w:rsidR="00003FFF" w:rsidRPr="00840D63" w:rsidRDefault="00171E5F" w:rsidP="003B2219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3556626" wp14:editId="30987DE6">
                <wp:simplePos x="0" y="0"/>
                <wp:positionH relativeFrom="column">
                  <wp:posOffset>2720340</wp:posOffset>
                </wp:positionH>
                <wp:positionV relativeFrom="paragraph">
                  <wp:posOffset>53340</wp:posOffset>
                </wp:positionV>
                <wp:extent cx="3205480" cy="2065020"/>
                <wp:effectExtent l="0" t="0" r="0" b="0"/>
                <wp:wrapTight wrapText="bothSides">
                  <wp:wrapPolygon edited="0">
                    <wp:start x="0" y="0"/>
                    <wp:lineTo x="0" y="21321"/>
                    <wp:lineTo x="21437" y="21321"/>
                    <wp:lineTo x="21437" y="0"/>
                    <wp:lineTo x="0" y="0"/>
                  </wp:wrapPolygon>
                </wp:wrapTight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05480" cy="2065020"/>
                          <a:chOff x="0" y="0"/>
                          <a:chExt cx="3411220" cy="2118360"/>
                        </a:xfrm>
                      </wpg:grpSpPr>
                      <wpg:grpSp>
                        <wpg:cNvPr id="33" name="Group 33"/>
                        <wpg:cNvGrpSpPr/>
                        <wpg:grpSpPr>
                          <a:xfrm>
                            <a:off x="0" y="0"/>
                            <a:ext cx="3411220" cy="1798320"/>
                            <a:chOff x="0" y="0"/>
                            <a:chExt cx="4211320" cy="2184400"/>
                          </a:xfrm>
                        </wpg:grpSpPr>
                        <pic:pic xmlns:pic="http://schemas.openxmlformats.org/drawingml/2006/picture">
                          <pic:nvPicPr>
                            <pic:cNvPr id="34" name="Picture 3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26920" y="0"/>
                              <a:ext cx="2184400" cy="2184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5" name="Picture 3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968500" cy="218249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36" name="Text Box 36"/>
                        <wps:cNvSpPr txBox="1"/>
                        <wps:spPr>
                          <a:xfrm>
                            <a:off x="0" y="1851660"/>
                            <a:ext cx="341122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A2270A5" w14:textId="3DDFCC23" w:rsidR="00E4658E" w:rsidRPr="00644FCA" w:rsidRDefault="00E4658E" w:rsidP="00E4658E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171E5F">
                                <w:rPr>
                                  <w:noProof/>
                                </w:rPr>
                                <w:t>7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556626" id="Group 41" o:spid="_x0000_s1055" style="position:absolute;margin-left:214.2pt;margin-top:4.2pt;width:252.4pt;height:162.6pt;z-index:251681792;mso-width-relative:margin;mso-height-relative:margin" coordsize="34112,211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">
                <v:group id="Group 33" o:spid="_x0000_s1056" style="position:absolute;width:34112;height:17983" coordsize="42113,21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<v:shape id="Picture 34" o:spid="_x0000_s1057" type="#_x0000_t75" style="position:absolute;left:20269;width:21844;height:218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">
                    <v:imagedata r:id="rId27" o:title=""/>
                  </v:shape>
                  <v:shape id="Picture 35" o:spid="_x0000_s1058" type="#_x0000_t75" style="position:absolute;width:19685;height:21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">
                    <v:imagedata r:id="rId28" o:title=""/>
                  </v:shape>
                </v:group>
                <v:shape id="Text Box 36" o:spid="_x0000_s1059" type="#_x0000_t202" style="position:absolute;top:18516;width:341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" stroked="f">
                  <v:textbox inset="0,0,0,0">
                    <w:txbxContent>
                      <w:p w14:paraId="4A2270A5" w14:textId="3DDFCC23" w:rsidR="00E4658E" w:rsidRPr="00644FCA" w:rsidRDefault="00E4658E" w:rsidP="00E4658E">
                        <w:pPr>
                          <w:pStyle w:val="Caption"/>
                          <w:rPr>
                            <w:rFonts w:asciiTheme="majorBidi" w:hAnsiTheme="majorBidi" w:cstheme="majorBidi"/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171E5F">
                          <w:rPr>
                            <w:noProof/>
                          </w:rPr>
                          <w:t>7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4C6DA70A" w14:textId="1CA5D51E" w:rsidR="003B2219" w:rsidRDefault="003B2219" w:rsidP="003B2219">
      <w:pPr>
        <w:spacing w:after="0" w:line="240" w:lineRule="auto"/>
        <w:rPr>
          <w:rFonts w:asciiTheme="majorBidi" w:hAnsiTheme="majorBidi" w:cstheme="majorBidi"/>
          <w:noProof/>
          <w:sz w:val="24"/>
          <w:szCs w:val="24"/>
        </w:rPr>
      </w:pPr>
      <w:r w:rsidRPr="00840D63">
        <w:t xml:space="preserve">*no transformation and removed outlier = 2; </w:t>
      </w:r>
      <w:r w:rsidRPr="00E4658E">
        <w:t xml:space="preserve">(Figure </w:t>
      </w:r>
      <w:r w:rsidR="00E4658E">
        <w:t>7</w:t>
      </w:r>
      <w:r w:rsidRPr="00E4658E">
        <w:t>)</w:t>
      </w:r>
      <w:r w:rsidR="00E4658E" w:rsidRPr="00E4658E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7815AA5D" w14:textId="77777777" w:rsidR="00E4658E" w:rsidRPr="00840D63" w:rsidRDefault="00E4658E" w:rsidP="003B2219">
      <w:pPr>
        <w:spacing w:after="0" w:line="240" w:lineRule="auto"/>
      </w:pPr>
    </w:p>
    <w:p w14:paraId="25AE0393" w14:textId="77777777" w:rsidR="003B2219" w:rsidRPr="00840D63" w:rsidRDefault="003B2219" w:rsidP="003B2219">
      <w:pPr>
        <w:spacing w:after="0" w:line="240" w:lineRule="auto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_2 plots=all;</w:t>
      </w:r>
    </w:p>
    <w:p w14:paraId="1FCBE92F" w14:textId="77777777" w:rsidR="003B2219" w:rsidRPr="00840D63" w:rsidRDefault="003B2219" w:rsidP="003B2219">
      <w:pPr>
        <w:spacing w:after="0" w:line="240" w:lineRule="auto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6CBD6E30" w14:textId="77777777" w:rsidR="003B2219" w:rsidRPr="00840D63" w:rsidRDefault="003B2219" w:rsidP="003B2219">
      <w:pPr>
        <w:spacing w:after="0" w:line="240" w:lineRule="auto"/>
      </w:pPr>
      <w:r w:rsidRPr="00840D63">
        <w:t xml:space="preserve">model </w:t>
      </w:r>
      <w:proofErr w:type="spellStart"/>
      <w:r w:rsidRPr="00840D63">
        <w:t>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GrLIvArea</w:t>
      </w:r>
      <w:proofErr w:type="spellEnd"/>
      <w:proofErr w:type="gramEnd"/>
      <w:r w:rsidRPr="00840D63">
        <w:t xml:space="preserve">  Neighborhood / solution ;</w:t>
      </w:r>
    </w:p>
    <w:p w14:paraId="3A391788" w14:textId="77777777" w:rsidR="003B2219" w:rsidRPr="00840D63" w:rsidRDefault="003B2219" w:rsidP="003B2219">
      <w:pPr>
        <w:spacing w:after="0" w:line="240" w:lineRule="auto"/>
      </w:pPr>
      <w:r w:rsidRPr="00840D63">
        <w:t>output out = Results1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3B488C0E" w14:textId="77777777" w:rsidR="003B2219" w:rsidRPr="00840D63" w:rsidRDefault="003B2219" w:rsidP="003B2219">
      <w:pPr>
        <w:spacing w:after="0" w:line="240" w:lineRule="auto"/>
      </w:pPr>
      <w:r w:rsidRPr="00840D63">
        <w:t>run;</w:t>
      </w:r>
    </w:p>
    <w:p w14:paraId="6931D225" w14:textId="5925B28B" w:rsidR="003B2219" w:rsidRDefault="003B2219" w:rsidP="003B2219">
      <w:pPr>
        <w:spacing w:after="0" w:line="240" w:lineRule="auto"/>
      </w:pPr>
    </w:p>
    <w:p w14:paraId="570D2536" w14:textId="4C868903" w:rsidR="00E4658E" w:rsidRPr="00840D63" w:rsidRDefault="00171E5F" w:rsidP="003B2219">
      <w:pPr>
        <w:spacing w:after="0"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7B935AA2" wp14:editId="65229B12">
                <wp:simplePos x="0" y="0"/>
                <wp:positionH relativeFrom="margin">
                  <wp:align>right</wp:align>
                </wp:positionH>
                <wp:positionV relativeFrom="paragraph">
                  <wp:posOffset>53975</wp:posOffset>
                </wp:positionV>
                <wp:extent cx="3282950" cy="1950720"/>
                <wp:effectExtent l="0" t="0" r="0" b="0"/>
                <wp:wrapTight wrapText="bothSides">
                  <wp:wrapPolygon edited="0">
                    <wp:start x="9902" y="0"/>
                    <wp:lineTo x="0" y="0"/>
                    <wp:lineTo x="0" y="21305"/>
                    <wp:lineTo x="21433" y="21305"/>
                    <wp:lineTo x="21433" y="0"/>
                    <wp:lineTo x="9902" y="0"/>
                  </wp:wrapPolygon>
                </wp:wrapTight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2950" cy="1950720"/>
                          <a:chOff x="0" y="0"/>
                          <a:chExt cx="3282950" cy="1950720"/>
                        </a:xfrm>
                      </wpg:grpSpPr>
                      <wpg:grpSp>
                        <wpg:cNvPr id="37" name="Group 37"/>
                        <wpg:cNvGrpSpPr/>
                        <wpg:grpSpPr>
                          <a:xfrm>
                            <a:off x="0" y="0"/>
                            <a:ext cx="3282950" cy="1623060"/>
                            <a:chOff x="0" y="0"/>
                            <a:chExt cx="4387850" cy="2305050"/>
                          </a:xfrm>
                        </wpg:grpSpPr>
                        <pic:pic xmlns:pic="http://schemas.openxmlformats.org/drawingml/2006/picture">
                          <pic:nvPicPr>
                            <pic:cNvPr id="38" name="Picture 3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5240"/>
                              <a:ext cx="2012950" cy="227774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39" name="Picture 3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072640" y="0"/>
                              <a:ext cx="2315210" cy="23050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0" name="Text Box 40"/>
                        <wps:cNvSpPr txBox="1"/>
                        <wps:spPr>
                          <a:xfrm>
                            <a:off x="0" y="1684020"/>
                            <a:ext cx="32829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6FE4976" w14:textId="27E38D24" w:rsidR="00E4658E" w:rsidRPr="00FE4EA9" w:rsidRDefault="00E4658E" w:rsidP="00E4658E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 w:rsidR="00171E5F">
                                <w:rPr>
                                  <w:noProof/>
                                </w:rPr>
                                <w:t>8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935AA2" id="Group 42" o:spid="_x0000_s1060" style="position:absolute;margin-left:207.3pt;margin-top:4.25pt;width:258.5pt;height:153.6pt;z-index:251686912;mso-position-horizontal:right;mso-position-horizontal-relative:margin" coordsize="32829,1950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">
                <v:group id="Group 37" o:spid="_x0000_s1061" style="position:absolute;width:32829;height:16230" coordsize="43878,23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Picture 38" o:spid="_x0000_s1062" type="#_x0000_t75" style="position:absolute;top:152;width:20129;height:227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">
                    <v:imagedata r:id="rId31" o:title=""/>
                  </v:shape>
                  <v:shape id="Picture 39" o:spid="_x0000_s1063" type="#_x0000_t75" style="position:absolute;left:20726;width:23152;height:23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">
                    <v:imagedata r:id="rId32" o:title=""/>
                  </v:shape>
                </v:group>
                <v:shape id="Text Box 40" o:spid="_x0000_s1064" type="#_x0000_t202" style="position:absolute;top:16840;width:3282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" stroked="f">
                  <v:textbox style="mso-fit-shape-to-text:t" inset="0,0,0,0">
                    <w:txbxContent>
                      <w:p w14:paraId="46FE4976" w14:textId="27E38D24" w:rsidR="00E4658E" w:rsidRPr="00FE4EA9" w:rsidRDefault="00E4658E" w:rsidP="00E4658E">
                        <w:pPr>
                          <w:pStyle w:val="Caption"/>
                          <w:rPr>
                            <w:rFonts w:asciiTheme="majorBidi" w:hAnsiTheme="majorBidi" w:cstheme="majorBidi"/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 w:rsidR="00171E5F">
                          <w:rPr>
                            <w:noProof/>
                          </w:rPr>
                          <w:t>8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tight" anchorx="margin"/>
              </v:group>
            </w:pict>
          </mc:Fallback>
        </mc:AlternateContent>
      </w:r>
    </w:p>
    <w:p w14:paraId="3757C636" w14:textId="57AABFA2" w:rsidR="003B2219" w:rsidRDefault="003B2219" w:rsidP="003B2219">
      <w:pPr>
        <w:spacing w:after="0" w:line="240" w:lineRule="auto"/>
        <w:rPr>
          <w:rFonts w:asciiTheme="majorBidi" w:hAnsiTheme="majorBidi" w:cstheme="majorBidi"/>
          <w:noProof/>
          <w:sz w:val="24"/>
          <w:szCs w:val="24"/>
        </w:rPr>
      </w:pPr>
      <w:r w:rsidRPr="00840D63">
        <w:t xml:space="preserve">*log-log model and removed outlier = 2; </w:t>
      </w:r>
      <w:r w:rsidRPr="00E4658E">
        <w:t xml:space="preserve">(Figure </w:t>
      </w:r>
      <w:r w:rsidR="00E4658E">
        <w:t>8</w:t>
      </w:r>
      <w:r w:rsidRPr="00E4658E">
        <w:t>)</w:t>
      </w:r>
      <w:r w:rsidR="00E4658E" w:rsidRPr="00E4658E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395A4C1A" w14:textId="77777777" w:rsidR="00E4658E" w:rsidRPr="00840D63" w:rsidRDefault="00E4658E" w:rsidP="003B2219">
      <w:pPr>
        <w:spacing w:after="0" w:line="240" w:lineRule="auto"/>
      </w:pPr>
    </w:p>
    <w:p w14:paraId="3D5BC741" w14:textId="77777777" w:rsidR="003B2219" w:rsidRPr="00840D63" w:rsidRDefault="003B2219" w:rsidP="003B2219">
      <w:pPr>
        <w:spacing w:after="0" w:line="240" w:lineRule="auto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_2 plots=all;</w:t>
      </w:r>
    </w:p>
    <w:p w14:paraId="04F7E6F4" w14:textId="1B01751E" w:rsidR="003B2219" w:rsidRPr="00840D63" w:rsidRDefault="003B2219" w:rsidP="003B2219">
      <w:pPr>
        <w:spacing w:after="0" w:line="240" w:lineRule="auto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3563C60E" w14:textId="409C056D" w:rsidR="003B2219" w:rsidRPr="00840D63" w:rsidRDefault="003B2219" w:rsidP="003B2219">
      <w:pPr>
        <w:spacing w:after="0" w:line="240" w:lineRule="auto"/>
      </w:pPr>
      <w:r w:rsidRPr="00840D63">
        <w:t xml:space="preserve">model </w:t>
      </w:r>
      <w:proofErr w:type="spellStart"/>
      <w:r w:rsidRPr="00840D63">
        <w:t>Log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LogGrLIvArea</w:t>
      </w:r>
      <w:proofErr w:type="spellEnd"/>
      <w:proofErr w:type="gramEnd"/>
      <w:r w:rsidRPr="00840D63">
        <w:t xml:space="preserve">  Neighborhood / solution ;</w:t>
      </w:r>
    </w:p>
    <w:p w14:paraId="4FB1CF64" w14:textId="592FA8FF" w:rsidR="003B2219" w:rsidRPr="00840D63" w:rsidRDefault="003B2219" w:rsidP="003B2219">
      <w:pPr>
        <w:spacing w:after="0" w:line="240" w:lineRule="auto"/>
      </w:pPr>
      <w:r w:rsidRPr="00840D63">
        <w:t>output out = Results2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613A93D0" w14:textId="1B2B41C6" w:rsidR="003B2219" w:rsidRPr="00840D63" w:rsidRDefault="003B2219" w:rsidP="003B2219">
      <w:pPr>
        <w:spacing w:after="0" w:line="240" w:lineRule="auto"/>
      </w:pPr>
      <w:r w:rsidRPr="00840D63">
        <w:t>run;</w:t>
      </w:r>
    </w:p>
    <w:p w14:paraId="1ADDE8ED" w14:textId="2B687CD1" w:rsidR="00003FFF" w:rsidRDefault="00003FFF" w:rsidP="003B2219">
      <w:pPr>
        <w:spacing w:after="0" w:line="240" w:lineRule="auto"/>
      </w:pPr>
    </w:p>
    <w:p w14:paraId="7FEEDD76" w14:textId="42044537" w:rsidR="00E4658E" w:rsidRPr="00840D63" w:rsidRDefault="00E4658E" w:rsidP="003B2219">
      <w:pPr>
        <w:spacing w:after="0" w:line="240" w:lineRule="auto"/>
      </w:pPr>
    </w:p>
    <w:p w14:paraId="2CC368FE" w14:textId="0FBA7AA8" w:rsidR="00003FFF" w:rsidRPr="00840D63" w:rsidRDefault="00171E5F" w:rsidP="003B2219">
      <w:pPr>
        <w:spacing w:after="0" w:line="240" w:lineRule="auto"/>
      </w:pPr>
      <w:bookmarkStart w:id="0" w:name="_GoBack"/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00004026" wp14:editId="221AFC89">
                <wp:simplePos x="0" y="0"/>
                <wp:positionH relativeFrom="column">
                  <wp:posOffset>2727960</wp:posOffset>
                </wp:positionH>
                <wp:positionV relativeFrom="paragraph">
                  <wp:posOffset>175895</wp:posOffset>
                </wp:positionV>
                <wp:extent cx="3059430" cy="2423160"/>
                <wp:effectExtent l="0" t="0" r="7620" b="0"/>
                <wp:wrapTight wrapText="bothSides">
                  <wp:wrapPolygon edited="0">
                    <wp:start x="0" y="0"/>
                    <wp:lineTo x="0" y="10698"/>
                    <wp:lineTo x="3362" y="10868"/>
                    <wp:lineTo x="3362" y="19019"/>
                    <wp:lineTo x="0" y="19019"/>
                    <wp:lineTo x="0" y="21396"/>
                    <wp:lineTo x="21519" y="21396"/>
                    <wp:lineTo x="21519" y="19019"/>
                    <wp:lineTo x="17484" y="19019"/>
                    <wp:lineTo x="17484" y="10868"/>
                    <wp:lineTo x="21519" y="10868"/>
                    <wp:lineTo x="21519" y="0"/>
                    <wp:lineTo x="11163" y="0"/>
                    <wp:lineTo x="0" y="0"/>
                  </wp:wrapPolygon>
                </wp:wrapTight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59430" cy="2423160"/>
                          <a:chOff x="0" y="0"/>
                          <a:chExt cx="3059430" cy="2423160"/>
                        </a:xfrm>
                      </wpg:grpSpPr>
                      <wpg:grpSp>
                        <wpg:cNvPr id="44" name="Group 44"/>
                        <wpg:cNvGrpSpPr/>
                        <wpg:grpSpPr>
                          <a:xfrm>
                            <a:off x="0" y="0"/>
                            <a:ext cx="3059430" cy="2415540"/>
                            <a:chOff x="0" y="0"/>
                            <a:chExt cx="5033010" cy="4940300"/>
                          </a:xfrm>
                        </wpg:grpSpPr>
                        <pic:pic xmlns:pic="http://schemas.openxmlformats.org/drawingml/2006/picture">
                          <pic:nvPicPr>
                            <pic:cNvPr id="45" name="Picture 4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581910" cy="24511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6" name="Picture 4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06040" y="45720"/>
                              <a:ext cx="2426970" cy="243840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47" name="Picture 4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45820" y="2484120"/>
                              <a:ext cx="3206750" cy="245618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48" name="Text Box 48"/>
                        <wps:cNvSpPr txBox="1"/>
                        <wps:spPr>
                          <a:xfrm>
                            <a:off x="0" y="2156460"/>
                            <a:ext cx="305943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3AFFF89" w14:textId="0AF478E8" w:rsidR="00171E5F" w:rsidRPr="00003500" w:rsidRDefault="00171E5F" w:rsidP="00171E5F">
                              <w:pPr>
                                <w:pStyle w:val="Caption"/>
                                <w:rPr>
                                  <w:rFonts w:asciiTheme="majorBidi" w:hAnsiTheme="majorBidi" w:cstheme="majorBidi"/>
                                  <w:noProof/>
                                  <w:sz w:val="24"/>
                                  <w:szCs w:val="24"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9</w:t>
                              </w:r>
                              <w: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004026" id="Group 49" o:spid="_x0000_s1065" style="position:absolute;margin-left:214.8pt;margin-top:13.85pt;width:240.9pt;height:190.8pt;z-index:251692032;mso-height-relative:margin" coordsize="30594,242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">
                <v:group id="Group 44" o:spid="_x0000_s1066" style="position:absolute;width:30594;height:24155" coordsize="50330,49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Picture 45" o:spid="_x0000_s1067" type="#_x0000_t75" style="position:absolute;width:25819;height:245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">
                    <v:imagedata r:id="rId36" o:title=""/>
                  </v:shape>
                  <v:shape id="Picture 46" o:spid="_x0000_s1068" type="#_x0000_t75" style="position:absolute;left:26060;top:457;width:24270;height:243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">
                    <v:imagedata r:id="rId37" o:title=""/>
                  </v:shape>
                  <v:shape id="Picture 47" o:spid="_x0000_s1069" type="#_x0000_t75" style="position:absolute;left:8458;top:24841;width:32067;height:24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">
                    <v:imagedata r:id="rId38" o:title=""/>
                  </v:shape>
                </v:group>
                <v:shape id="Text Box 48" o:spid="_x0000_s1070" type="#_x0000_t202" style="position:absolute;top:21564;width:30594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" stroked="f">
                  <v:textbox style="mso-fit-shape-to-text:t" inset="0,0,0,0">
                    <w:txbxContent>
                      <w:p w14:paraId="63AFFF89" w14:textId="0AF478E8" w:rsidR="00171E5F" w:rsidRPr="00003500" w:rsidRDefault="00171E5F" w:rsidP="00171E5F">
                        <w:pPr>
                          <w:pStyle w:val="Caption"/>
                          <w:rPr>
                            <w:rFonts w:asciiTheme="majorBidi" w:hAnsiTheme="majorBidi" w:cstheme="majorBidi"/>
                            <w:noProof/>
                            <w:sz w:val="24"/>
                            <w:szCs w:val="24"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9</w:t>
                        </w:r>
                        <w:r>
                          <w:fldChar w:fldCharType="end"/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  <w:bookmarkEnd w:id="0"/>
      <w:r w:rsidR="00003FFF" w:rsidRPr="00840D63">
        <w:t>#Address r-squared by checking for interactions (no transformation with outliers removed, and log-log model with outliers removed).</w:t>
      </w:r>
    </w:p>
    <w:p w14:paraId="29AD6503" w14:textId="52192AD1" w:rsidR="00171E5F" w:rsidRDefault="00171E5F" w:rsidP="003B2219">
      <w:pPr>
        <w:spacing w:after="0" w:line="240" w:lineRule="auto"/>
      </w:pPr>
    </w:p>
    <w:p w14:paraId="5FD26CDD" w14:textId="3A5091E6" w:rsidR="00003FFF" w:rsidRPr="00840D63" w:rsidRDefault="00003FFF" w:rsidP="003B2219">
      <w:pPr>
        <w:spacing w:after="0" w:line="240" w:lineRule="auto"/>
      </w:pPr>
    </w:p>
    <w:p w14:paraId="69AC792F" w14:textId="7922D95A" w:rsidR="00003FFF" w:rsidRDefault="00003FFF" w:rsidP="00003FFF">
      <w:pPr>
        <w:spacing w:after="0" w:line="240" w:lineRule="auto"/>
      </w:pPr>
      <w:r w:rsidRPr="00840D63">
        <w:t>*no transformation &amp; removed outlier = 2 &amp; Interaction;</w:t>
      </w:r>
      <w:r w:rsidRPr="00840D63">
        <w:t xml:space="preserve"> </w:t>
      </w:r>
      <w:r w:rsidRPr="00E4658E">
        <w:t xml:space="preserve">(Figure </w:t>
      </w:r>
      <w:r w:rsidR="00E4658E">
        <w:t>9</w:t>
      </w:r>
      <w:r w:rsidRPr="00E4658E">
        <w:t>)</w:t>
      </w:r>
      <w:r w:rsidR="00171E5F">
        <w:t xml:space="preserve"> </w:t>
      </w:r>
    </w:p>
    <w:p w14:paraId="48F95485" w14:textId="77777777" w:rsidR="00171E5F" w:rsidRPr="00840D63" w:rsidRDefault="00171E5F" w:rsidP="00003FFF">
      <w:pPr>
        <w:spacing w:after="0" w:line="240" w:lineRule="auto"/>
      </w:pPr>
    </w:p>
    <w:p w14:paraId="18B1EF45" w14:textId="77777777" w:rsidR="00003FFF" w:rsidRPr="00840D63" w:rsidRDefault="00003FFF" w:rsidP="00003FFF">
      <w:pPr>
        <w:spacing w:after="0" w:line="240" w:lineRule="auto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_2 plots=all;</w:t>
      </w:r>
    </w:p>
    <w:p w14:paraId="7D34F2D2" w14:textId="77777777" w:rsidR="00003FFF" w:rsidRPr="00840D63" w:rsidRDefault="00003FFF" w:rsidP="00003FFF">
      <w:pPr>
        <w:spacing w:after="0" w:line="240" w:lineRule="auto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73544A70" w14:textId="0FF80C30" w:rsidR="00003FFF" w:rsidRPr="00840D63" w:rsidRDefault="00003FFF" w:rsidP="00003FFF">
      <w:pPr>
        <w:spacing w:after="0" w:line="240" w:lineRule="auto"/>
      </w:pPr>
      <w:r w:rsidRPr="00840D63">
        <w:t xml:space="preserve">model </w:t>
      </w:r>
      <w:proofErr w:type="spellStart"/>
      <w:r w:rsidRPr="00840D63">
        <w:t>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GrLIvArea</w:t>
      </w:r>
      <w:proofErr w:type="spellEnd"/>
      <w:proofErr w:type="gramEnd"/>
      <w:r w:rsidRPr="00840D63">
        <w:t xml:space="preserve"> | Neighborhood / solution </w:t>
      </w:r>
      <w:proofErr w:type="spellStart"/>
      <w:r w:rsidRPr="00840D63">
        <w:t>clparm</w:t>
      </w:r>
      <w:proofErr w:type="spellEnd"/>
      <w:r w:rsidRPr="00840D63">
        <w:t>;</w:t>
      </w:r>
    </w:p>
    <w:p w14:paraId="03B8971D" w14:textId="77777777" w:rsidR="00003FFF" w:rsidRPr="00840D63" w:rsidRDefault="00003FFF" w:rsidP="00003FFF">
      <w:pPr>
        <w:spacing w:after="0" w:line="240" w:lineRule="auto"/>
      </w:pPr>
      <w:r w:rsidRPr="00840D63">
        <w:t>output out = Results1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5B89E0B7" w14:textId="7C291B0B" w:rsidR="00003FFF" w:rsidRPr="00840D63" w:rsidRDefault="00003FFF" w:rsidP="00003FFF">
      <w:pPr>
        <w:spacing w:after="0" w:line="240" w:lineRule="auto"/>
      </w:pPr>
      <w:r w:rsidRPr="00840D63">
        <w:t>run;</w:t>
      </w:r>
    </w:p>
    <w:p w14:paraId="537EBAA0" w14:textId="0133B15A" w:rsidR="00003FFF" w:rsidRDefault="00003FFF" w:rsidP="00003FFF">
      <w:pPr>
        <w:spacing w:after="0" w:line="240" w:lineRule="auto"/>
      </w:pPr>
    </w:p>
    <w:p w14:paraId="4B00FC3B" w14:textId="0EE9F158" w:rsidR="00171E5F" w:rsidRDefault="00171E5F" w:rsidP="00003FFF">
      <w:pPr>
        <w:spacing w:after="0" w:line="240" w:lineRule="auto"/>
      </w:pPr>
    </w:p>
    <w:p w14:paraId="6BDB8B0F" w14:textId="03748E1F" w:rsidR="00171E5F" w:rsidRPr="00840D63" w:rsidRDefault="00171E5F" w:rsidP="00003FFF">
      <w:pPr>
        <w:spacing w:after="0" w:line="240" w:lineRule="auto"/>
      </w:pPr>
    </w:p>
    <w:p w14:paraId="3BB1D6F4" w14:textId="4628D9F5" w:rsidR="00171E5F" w:rsidRDefault="00171E5F" w:rsidP="00003FFF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283E6B3D" wp14:editId="5A7ECE7B">
                <wp:simplePos x="0" y="0"/>
                <wp:positionH relativeFrom="column">
                  <wp:posOffset>2838450</wp:posOffset>
                </wp:positionH>
                <wp:positionV relativeFrom="paragraph">
                  <wp:posOffset>3411220</wp:posOffset>
                </wp:positionV>
                <wp:extent cx="30962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62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503AC5" w14:textId="2F3E03C1" w:rsidR="00171E5F" w:rsidRPr="00851E4F" w:rsidRDefault="00171E5F" w:rsidP="00171E5F">
                            <w:pPr>
                              <w:pStyle w:val="Caption"/>
                              <w:rPr>
                                <w:rFonts w:asciiTheme="majorBidi" w:hAnsiTheme="majorBidi" w:cstheme="majorBidi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3E6B3D" id="Text Box 54" o:spid="_x0000_s1071" type="#_x0000_t202" style="position:absolute;margin-left:223.5pt;margin-top:268.6pt;width:243.8pt;height:.05pt;z-index:-2516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" stroked="f">
                <v:textbox style="mso-fit-shape-to-text:t" inset="0,0,0,0">
                  <w:txbxContent>
                    <w:p w14:paraId="16503AC5" w14:textId="2F3E03C1" w:rsidR="00171E5F" w:rsidRPr="00851E4F" w:rsidRDefault="00171E5F" w:rsidP="00171E5F">
                      <w:pPr>
                        <w:pStyle w:val="Caption"/>
                        <w:rPr>
                          <w:rFonts w:asciiTheme="majorBidi" w:hAnsiTheme="majorBidi" w:cstheme="majorBidi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19CB6597" wp14:editId="241D970F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3096260" cy="3354070"/>
                <wp:effectExtent l="0" t="0" r="8890" b="0"/>
                <wp:wrapTight wrapText="bothSides">
                  <wp:wrapPolygon edited="0">
                    <wp:start x="0" y="0"/>
                    <wp:lineTo x="0" y="10796"/>
                    <wp:lineTo x="3721" y="11777"/>
                    <wp:lineTo x="3721" y="21469"/>
                    <wp:lineTo x="18207" y="21469"/>
                    <wp:lineTo x="18207" y="11777"/>
                    <wp:lineTo x="21529" y="10919"/>
                    <wp:lineTo x="21529" y="123"/>
                    <wp:lineTo x="11030" y="0"/>
                    <wp:lineTo x="0" y="0"/>
                  </wp:wrapPolygon>
                </wp:wrapTight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6260" cy="3354070"/>
                          <a:chOff x="0" y="0"/>
                          <a:chExt cx="5054600" cy="5068570"/>
                        </a:xfrm>
                      </wpg:grpSpPr>
                      <pic:pic xmlns:pic="http://schemas.openxmlformats.org/drawingml/2006/picture">
                        <pic:nvPicPr>
                          <pic:cNvPr id="51" name="Picture 51"/>
                          <pic:cNvPicPr>
                            <a:picLocks noChangeAspect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6350" cy="25425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90800" y="60960"/>
                            <a:ext cx="2463800" cy="24942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" name="Picture 53"/>
                          <pic:cNvPicPr>
                            <a:picLocks noChangeAspect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22020" y="2560320"/>
                            <a:ext cx="3321050" cy="25082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461BBE" id="Group 50" o:spid="_x0000_s1026" style="position:absolute;margin-left:192.6pt;margin-top:0;width:243.8pt;height:264.1pt;z-index:251694080;mso-position-horizontal:right;mso-position-horizontal-relative:margin;mso-width-relative:margin;mso-height-relative:margin" coordsize="50546,506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">
                <v:shape id="Picture 51" o:spid="_x0000_s1027" type="#_x0000_t75" style="position:absolute;width:25463;height:25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">
                  <v:imagedata r:id="rId42" o:title=""/>
                </v:shape>
                <v:shape id="Picture 52" o:spid="_x0000_s1028" type="#_x0000_t75" style="position:absolute;left:25908;top:609;width:24638;height:249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">
                  <v:imagedata r:id="rId43" o:title=""/>
                </v:shape>
                <v:shape id="Picture 53" o:spid="_x0000_s1029" type="#_x0000_t75" style="position:absolute;left:9220;top:25603;width:33210;height:250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">
                  <v:imagedata r:id="rId44" o:title=""/>
                </v:shape>
                <w10:wrap type="tight" anchorx="margin"/>
              </v:group>
            </w:pict>
          </mc:Fallback>
        </mc:AlternateContent>
      </w:r>
    </w:p>
    <w:p w14:paraId="2206CF8B" w14:textId="7C3E1662" w:rsidR="00171E5F" w:rsidRDefault="00171E5F" w:rsidP="00003FFF">
      <w:pPr>
        <w:spacing w:after="0" w:line="240" w:lineRule="auto"/>
      </w:pPr>
    </w:p>
    <w:p w14:paraId="3FCA666A" w14:textId="604C11EE" w:rsidR="00003FFF" w:rsidRPr="00840D63" w:rsidRDefault="00003FFF" w:rsidP="00003FFF">
      <w:pPr>
        <w:spacing w:after="0" w:line="240" w:lineRule="auto"/>
      </w:pPr>
      <w:r w:rsidRPr="00840D63">
        <w:t>*log-log model &amp; removed outlier = 2 &amp; Interaction;</w:t>
      </w:r>
      <w:r w:rsidRPr="00840D63">
        <w:t xml:space="preserve"> </w:t>
      </w:r>
      <w:r w:rsidRPr="00E4658E">
        <w:t>(Figure 1</w:t>
      </w:r>
      <w:r w:rsidR="00E4658E">
        <w:t>0</w:t>
      </w:r>
      <w:r w:rsidRPr="00E4658E">
        <w:t>)</w:t>
      </w:r>
      <w:r w:rsidR="00171E5F">
        <w:t xml:space="preserve"> </w:t>
      </w:r>
    </w:p>
    <w:p w14:paraId="22AC3091" w14:textId="77777777" w:rsidR="00171E5F" w:rsidRDefault="00171E5F" w:rsidP="00003FFF">
      <w:pPr>
        <w:spacing w:after="0" w:line="240" w:lineRule="auto"/>
      </w:pPr>
    </w:p>
    <w:p w14:paraId="3E1F7218" w14:textId="77777777" w:rsidR="00171E5F" w:rsidRDefault="00171E5F" w:rsidP="00003FFF">
      <w:pPr>
        <w:spacing w:after="0" w:line="240" w:lineRule="auto"/>
      </w:pPr>
    </w:p>
    <w:p w14:paraId="52C7C5A0" w14:textId="42CFEF63" w:rsidR="00003FFF" w:rsidRPr="00840D63" w:rsidRDefault="00003FFF" w:rsidP="00003FFF">
      <w:pPr>
        <w:spacing w:after="0" w:line="240" w:lineRule="auto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_2 plots=all;</w:t>
      </w:r>
    </w:p>
    <w:p w14:paraId="54F57227" w14:textId="7F4993B5" w:rsidR="00003FFF" w:rsidRPr="00840D63" w:rsidRDefault="00003FFF" w:rsidP="00003FFF">
      <w:pPr>
        <w:spacing w:after="0" w:line="240" w:lineRule="auto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672912A4" w14:textId="20D8E9CF" w:rsidR="00003FFF" w:rsidRPr="00840D63" w:rsidRDefault="00003FFF" w:rsidP="00003FFF">
      <w:pPr>
        <w:spacing w:after="0" w:line="240" w:lineRule="auto"/>
      </w:pPr>
      <w:r w:rsidRPr="00840D63">
        <w:t xml:space="preserve">model </w:t>
      </w:r>
      <w:proofErr w:type="spellStart"/>
      <w:r w:rsidRPr="00840D63">
        <w:t>Log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LogGrLIvArea</w:t>
      </w:r>
      <w:proofErr w:type="spellEnd"/>
      <w:proofErr w:type="gramEnd"/>
      <w:r w:rsidRPr="00840D63">
        <w:t xml:space="preserve"> | Neighborhood / solution </w:t>
      </w:r>
      <w:proofErr w:type="spellStart"/>
      <w:r w:rsidRPr="00840D63">
        <w:t>clparm</w:t>
      </w:r>
      <w:proofErr w:type="spellEnd"/>
      <w:r w:rsidRPr="00840D63">
        <w:t xml:space="preserve"> ;</w:t>
      </w:r>
    </w:p>
    <w:p w14:paraId="2DBCFA91" w14:textId="1337B10F" w:rsidR="00003FFF" w:rsidRPr="00840D63" w:rsidRDefault="00003FFF" w:rsidP="00003FFF">
      <w:pPr>
        <w:spacing w:after="0" w:line="240" w:lineRule="auto"/>
      </w:pPr>
      <w:r w:rsidRPr="00840D63">
        <w:t>output out = Results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798FC9E3" w14:textId="62A55A6C" w:rsidR="00003FFF" w:rsidRPr="00840D63" w:rsidRDefault="00003FFF" w:rsidP="00003FFF">
      <w:pPr>
        <w:spacing w:after="0" w:line="240" w:lineRule="auto"/>
      </w:pPr>
      <w:r w:rsidRPr="00840D63">
        <w:t>run;</w:t>
      </w:r>
    </w:p>
    <w:p w14:paraId="7C8AC3E9" w14:textId="5AE32E54" w:rsidR="00F82F77" w:rsidRDefault="00F82F77" w:rsidP="00003FFF">
      <w:pPr>
        <w:spacing w:after="0" w:line="240" w:lineRule="auto"/>
      </w:pPr>
    </w:p>
    <w:p w14:paraId="58752528" w14:textId="1139C617" w:rsidR="00171E5F" w:rsidRDefault="00171E5F" w:rsidP="00003FFF">
      <w:pPr>
        <w:spacing w:after="0" w:line="240" w:lineRule="auto"/>
      </w:pPr>
    </w:p>
    <w:p w14:paraId="70711CBF" w14:textId="3E68B4A9" w:rsidR="00171E5F" w:rsidRDefault="00171E5F" w:rsidP="00003FFF">
      <w:pPr>
        <w:spacing w:after="0" w:line="240" w:lineRule="auto"/>
      </w:pPr>
    </w:p>
    <w:p w14:paraId="51E7992D" w14:textId="3CEC2EC3" w:rsidR="00171E5F" w:rsidRDefault="00171E5F" w:rsidP="00003FFF">
      <w:pPr>
        <w:spacing w:after="0" w:line="240" w:lineRule="auto"/>
      </w:pPr>
    </w:p>
    <w:p w14:paraId="4BCAB965" w14:textId="3B372744" w:rsidR="00171E5F" w:rsidRDefault="00171E5F" w:rsidP="00003FFF">
      <w:pPr>
        <w:spacing w:after="0" w:line="240" w:lineRule="auto"/>
      </w:pPr>
    </w:p>
    <w:p w14:paraId="4DEA31CC" w14:textId="2C852DA3" w:rsidR="00171E5F" w:rsidRDefault="00171E5F" w:rsidP="00003FFF">
      <w:pPr>
        <w:spacing w:after="0" w:line="240" w:lineRule="auto"/>
      </w:pPr>
    </w:p>
    <w:p w14:paraId="0C34877B" w14:textId="563E352D" w:rsidR="00171E5F" w:rsidRDefault="00171E5F" w:rsidP="00003FFF">
      <w:pPr>
        <w:spacing w:after="0" w:line="240" w:lineRule="auto"/>
      </w:pPr>
    </w:p>
    <w:p w14:paraId="2B8AE1BB" w14:textId="0A02895F" w:rsidR="00171E5F" w:rsidRDefault="00171E5F" w:rsidP="00003FFF">
      <w:pPr>
        <w:spacing w:after="0" w:line="240" w:lineRule="auto"/>
      </w:pPr>
    </w:p>
    <w:p w14:paraId="1E5CAB19" w14:textId="77777777" w:rsidR="00171E5F" w:rsidRPr="00840D63" w:rsidRDefault="00171E5F" w:rsidP="00003FFF">
      <w:pPr>
        <w:spacing w:after="0" w:line="240" w:lineRule="auto"/>
      </w:pPr>
    </w:p>
    <w:p w14:paraId="518044E4" w14:textId="56D04262" w:rsidR="00F82F77" w:rsidRPr="00840D63" w:rsidRDefault="00F82F77" w:rsidP="00003FFF">
      <w:pPr>
        <w:spacing w:after="0" w:line="240" w:lineRule="auto"/>
      </w:pPr>
      <w:r w:rsidRPr="00840D63">
        <w:t>#Run the prediction model</w:t>
      </w:r>
    </w:p>
    <w:p w14:paraId="6420AF23" w14:textId="7941D3F7" w:rsidR="00F82F77" w:rsidRPr="00840D63" w:rsidRDefault="00F82F77" w:rsidP="00003FFF">
      <w:pPr>
        <w:spacing w:after="0" w:line="240" w:lineRule="auto"/>
      </w:pPr>
    </w:p>
    <w:p w14:paraId="1F1DA23E" w14:textId="573D894B" w:rsidR="00F82F77" w:rsidRPr="00840D63" w:rsidRDefault="00F82F77" w:rsidP="00F82F77">
      <w:pPr>
        <w:spacing w:after="0" w:line="240" w:lineRule="auto"/>
      </w:pPr>
      <w:r w:rsidRPr="00840D63">
        <w:t>*log-log model &amp; removed outlier = 2 &amp; Interaction;</w:t>
      </w:r>
    </w:p>
    <w:p w14:paraId="4EE5E8C8" w14:textId="1C612B7E" w:rsidR="00F82F77" w:rsidRPr="00840D63" w:rsidRDefault="00F82F77" w:rsidP="00F82F77">
      <w:pPr>
        <w:spacing w:after="0" w:line="240" w:lineRule="auto"/>
      </w:pPr>
      <w:r w:rsidRPr="00840D63">
        <w:t xml:space="preserve">proc </w:t>
      </w:r>
      <w:proofErr w:type="spellStart"/>
      <w:r w:rsidRPr="00840D63">
        <w:t>glm</w:t>
      </w:r>
      <w:proofErr w:type="spellEnd"/>
      <w:r w:rsidRPr="00840D63">
        <w:t xml:space="preserve"> data=Q1_2 plots=all;</w:t>
      </w:r>
    </w:p>
    <w:p w14:paraId="65202CB3" w14:textId="28C1DF0F" w:rsidR="00F82F77" w:rsidRPr="00840D63" w:rsidRDefault="00F82F77" w:rsidP="00F82F77">
      <w:pPr>
        <w:spacing w:after="0" w:line="240" w:lineRule="auto"/>
      </w:pPr>
      <w:r w:rsidRPr="00840D63">
        <w:t xml:space="preserve">class   </w:t>
      </w:r>
      <w:proofErr w:type="gramStart"/>
      <w:r w:rsidRPr="00840D63">
        <w:t>Neighborhood  ;</w:t>
      </w:r>
      <w:proofErr w:type="gramEnd"/>
    </w:p>
    <w:p w14:paraId="1E5FCC62" w14:textId="77777777" w:rsidR="00F82F77" w:rsidRPr="00840D63" w:rsidRDefault="00F82F77" w:rsidP="00F82F77">
      <w:pPr>
        <w:spacing w:after="0" w:line="240" w:lineRule="auto"/>
      </w:pPr>
      <w:r w:rsidRPr="00840D63">
        <w:t xml:space="preserve">model </w:t>
      </w:r>
      <w:proofErr w:type="spellStart"/>
      <w:r w:rsidRPr="00840D63">
        <w:t>LogSalePrice</w:t>
      </w:r>
      <w:proofErr w:type="spellEnd"/>
      <w:r w:rsidRPr="00840D63">
        <w:t xml:space="preserve"> </w:t>
      </w:r>
      <w:proofErr w:type="gramStart"/>
      <w:r w:rsidRPr="00840D63">
        <w:t xml:space="preserve">=  </w:t>
      </w:r>
      <w:proofErr w:type="spellStart"/>
      <w:r w:rsidRPr="00840D63">
        <w:t>LogGrLIvArea</w:t>
      </w:r>
      <w:proofErr w:type="spellEnd"/>
      <w:proofErr w:type="gramEnd"/>
      <w:r w:rsidRPr="00840D63">
        <w:t xml:space="preserve"> | Neighborhood / solution </w:t>
      </w:r>
      <w:proofErr w:type="spellStart"/>
      <w:r w:rsidRPr="00840D63">
        <w:t>clparm</w:t>
      </w:r>
      <w:proofErr w:type="spellEnd"/>
      <w:r w:rsidRPr="00840D63">
        <w:t xml:space="preserve"> ;</w:t>
      </w:r>
    </w:p>
    <w:p w14:paraId="5C30A105" w14:textId="77777777" w:rsidR="00F82F77" w:rsidRPr="00840D63" w:rsidRDefault="00F82F77" w:rsidP="00F82F77">
      <w:pPr>
        <w:spacing w:after="0" w:line="240" w:lineRule="auto"/>
      </w:pPr>
      <w:r w:rsidRPr="00840D63">
        <w:t>output out = Results r=res p=</w:t>
      </w:r>
      <w:proofErr w:type="spellStart"/>
      <w:r w:rsidRPr="00840D63">
        <w:t>pred</w:t>
      </w:r>
      <w:proofErr w:type="spellEnd"/>
      <w:r w:rsidRPr="00840D63">
        <w:t xml:space="preserve"> student=</w:t>
      </w:r>
      <w:proofErr w:type="spellStart"/>
      <w:r w:rsidRPr="00840D63">
        <w:t>stdres</w:t>
      </w:r>
      <w:proofErr w:type="spellEnd"/>
      <w:r w:rsidRPr="00840D63">
        <w:t>;</w:t>
      </w:r>
    </w:p>
    <w:p w14:paraId="509E195A" w14:textId="77777777" w:rsidR="00F82F77" w:rsidRPr="00840D63" w:rsidRDefault="00F82F77" w:rsidP="00F82F77">
      <w:pPr>
        <w:spacing w:after="0" w:line="240" w:lineRule="auto"/>
      </w:pPr>
      <w:r w:rsidRPr="00840D63">
        <w:t>run;</w:t>
      </w:r>
    </w:p>
    <w:p w14:paraId="5C3F780C" w14:textId="77777777" w:rsidR="00F82F77" w:rsidRPr="00840D63" w:rsidRDefault="00F82F77" w:rsidP="00F82F77">
      <w:pPr>
        <w:spacing w:after="0" w:line="240" w:lineRule="auto"/>
      </w:pPr>
      <w:r w:rsidRPr="00840D63">
        <w:t>proc print data = Results;</w:t>
      </w:r>
    </w:p>
    <w:p w14:paraId="191757BA" w14:textId="09ED42D9" w:rsidR="00F82F77" w:rsidRPr="00840D63" w:rsidRDefault="00F82F77" w:rsidP="00F82F77">
      <w:pPr>
        <w:spacing w:after="0" w:line="240" w:lineRule="auto"/>
      </w:pPr>
      <w:r w:rsidRPr="00840D63">
        <w:t>run;</w:t>
      </w:r>
    </w:p>
    <w:sectPr w:rsidR="00F82F77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04491"/>
    <w:multiLevelType w:val="hybridMultilevel"/>
    <w:tmpl w:val="87924E78"/>
    <w:lvl w:ilvl="0" w:tplc="A9CA3780">
      <w:start w:val="1"/>
      <w:numFmt w:val="upp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MbYwMzQxsrQ0M7FU0lEKTi0uzszPAykwqgUAFSd2DSwAAAA="/>
  </w:docVars>
  <w:rsids>
    <w:rsidRoot w:val="003B5D4F"/>
    <w:rsid w:val="00003FFF"/>
    <w:rsid w:val="00155477"/>
    <w:rsid w:val="00171E5F"/>
    <w:rsid w:val="001C6FB1"/>
    <w:rsid w:val="003B2219"/>
    <w:rsid w:val="003B5D4F"/>
    <w:rsid w:val="00617CC2"/>
    <w:rsid w:val="006742EA"/>
    <w:rsid w:val="00840D63"/>
    <w:rsid w:val="00E4658E"/>
    <w:rsid w:val="00F8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A95"/>
  <w15:chartTrackingRefBased/>
  <w15:docId w15:val="{9CAAD39C-F92C-4B00-BF27-58EEB1CB3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6F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40D63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3</cp:revision>
  <dcterms:created xsi:type="dcterms:W3CDTF">2018-08-10T03:04:00Z</dcterms:created>
  <dcterms:modified xsi:type="dcterms:W3CDTF">2018-08-10T16:49:00Z</dcterms:modified>
</cp:coreProperties>
</file>